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A40146" w:rsidRPr="00F30128" w14:paraId="5CA42EFA" w14:textId="77777777" w:rsidTr="007176FC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D3FC8C1" w14:textId="77777777" w:rsidR="00A40146" w:rsidRPr="00F30128" w:rsidRDefault="00A40146" w:rsidP="00563158">
            <w:pPr>
              <w:pStyle w:val="Aeeaoaeaa1"/>
              <w:widowControl/>
              <w:rPr>
                <w:rFonts w:ascii="Arial" w:hAnsi="Arial" w:cs="Arial"/>
                <w:smallCaps/>
                <w:color w:val="000000" w:themeColor="text1"/>
                <w:spacing w:val="40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noProof/>
                <w:color w:val="000000" w:themeColor="text1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09D4B98" wp14:editId="7D69CF0C">
                      <wp:simplePos x="0" y="0"/>
                      <wp:positionH relativeFrom="page">
                        <wp:posOffset>-1188720</wp:posOffset>
                      </wp:positionH>
                      <wp:positionV relativeFrom="page">
                        <wp:posOffset>-160020</wp:posOffset>
                      </wp:positionV>
                      <wp:extent cx="0" cy="9559290"/>
                      <wp:effectExtent l="5715" t="11430" r="13335" b="11430"/>
                      <wp:wrapNone/>
                      <wp:docPr id="7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955929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4F18B5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-93.6pt,-12.6pt" to="-93.6pt,7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">
                      <w10:wrap anchorx="page" anchory="page"/>
                    </v:line>
                  </w:pict>
                </mc:Fallback>
              </mc:AlternateContent>
            </w:r>
            <w:r w:rsidRPr="00F30128">
              <w:rPr>
                <w:rFonts w:ascii="Arial" w:hAnsi="Arial" w:cs="Arial"/>
                <w:smallCaps/>
                <w:color w:val="000000" w:themeColor="text1"/>
                <w:spacing w:val="40"/>
                <w:sz w:val="22"/>
                <w:szCs w:val="22"/>
                <w:lang w:val="it-IT"/>
              </w:rPr>
              <w:t xml:space="preserve"> curriculum vitae</w:t>
            </w:r>
          </w:p>
          <w:p w14:paraId="03056FC1" w14:textId="77777777" w:rsidR="00A40146" w:rsidRPr="00F30128" w:rsidRDefault="00A40146" w:rsidP="00563158">
            <w:pPr>
              <w:pStyle w:val="Aaoeeu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  <w:p w14:paraId="029D03B7" w14:textId="77777777" w:rsidR="00A40146" w:rsidRPr="00F30128" w:rsidRDefault="00A40146" w:rsidP="00563158">
            <w:pPr>
              <w:pStyle w:val="Aaoeeu"/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5F38EE7A" wp14:editId="2621A68C">
                  <wp:extent cx="365760" cy="243840"/>
                  <wp:effectExtent l="0" t="0" r="0" b="0"/>
                  <wp:docPr id="5" name="Immagine 1" descr="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243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AB1B73" w14:textId="77777777" w:rsidR="00A40146" w:rsidRPr="00F30128" w:rsidRDefault="00A40146" w:rsidP="00A40146">
      <w:pPr>
        <w:pStyle w:val="Aaoeeu"/>
        <w:widowControl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A40146" w:rsidRPr="00F30128" w14:paraId="127D9140" w14:textId="77777777" w:rsidTr="00563158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508ED491" w14:textId="77777777" w:rsidR="00A40146" w:rsidRPr="00F30128" w:rsidRDefault="00A40146" w:rsidP="00563158">
            <w:pPr>
              <w:pStyle w:val="Aeeaoaeaa1"/>
              <w:widowControl/>
              <w:rPr>
                <w:rFonts w:ascii="Arial" w:hAnsi="Arial" w:cs="Arial"/>
                <w:smallCaps/>
                <w:color w:val="000000" w:themeColor="text1"/>
                <w:sz w:val="28"/>
                <w:szCs w:val="28"/>
                <w:lang w:val="it-IT"/>
              </w:rPr>
            </w:pPr>
            <w:r w:rsidRPr="00F30128">
              <w:rPr>
                <w:rFonts w:ascii="Arial" w:hAnsi="Arial" w:cs="Arial"/>
                <w:smallCaps/>
                <w:color w:val="000000" w:themeColor="text1"/>
                <w:sz w:val="28"/>
                <w:szCs w:val="28"/>
                <w:lang w:val="it-IT"/>
              </w:rPr>
              <w:t>Informazioni personali</w:t>
            </w:r>
          </w:p>
        </w:tc>
      </w:tr>
    </w:tbl>
    <w:p w14:paraId="7639FE2B" w14:textId="77777777" w:rsidR="00A40146" w:rsidRPr="00F30128" w:rsidRDefault="00A40146" w:rsidP="00A40146">
      <w:pPr>
        <w:pStyle w:val="Aaoeeu"/>
        <w:widowControl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A47BA8" w:rsidRPr="00F30128" w14:paraId="769BBD6E" w14:textId="77777777" w:rsidTr="00563158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9D8A11F" w14:textId="69A920DA" w:rsidR="00A40146" w:rsidRPr="00F30128" w:rsidRDefault="00A40146" w:rsidP="00563158">
            <w:pPr>
              <w:pStyle w:val="Aeeaoaeaa1"/>
              <w:widowControl/>
              <w:spacing w:before="40" w:after="40"/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  <w:t>Nome</w:t>
            </w:r>
            <w:r w:rsidR="0078160E" w:rsidRPr="00F30128"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  <w:t xml:space="preserve"> e Cogno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A9F282" w14:textId="77777777" w:rsidR="00A40146" w:rsidRPr="00F30128" w:rsidRDefault="00A40146" w:rsidP="00563158">
            <w:pPr>
              <w:pStyle w:val="Aaoeeu"/>
              <w:widowControl/>
              <w:spacing w:before="40" w:after="4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70C953AB" w14:textId="6EA067FF" w:rsidR="00A40146" w:rsidRPr="00F30128" w:rsidRDefault="00874E25" w:rsidP="00563158">
            <w:pPr>
              <w:pStyle w:val="Eaoaeaa"/>
              <w:widowControl/>
              <w:tabs>
                <w:tab w:val="left" w:pos="708"/>
              </w:tabs>
              <w:spacing w:before="40" w:after="4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smallCaps/>
                <w:color w:val="000000" w:themeColor="text1"/>
                <w:sz w:val="22"/>
                <w:szCs w:val="22"/>
                <w:lang w:val="it-IT"/>
              </w:rPr>
              <w:t>Salvador Tommaso</w:t>
            </w:r>
          </w:p>
        </w:tc>
      </w:tr>
    </w:tbl>
    <w:p w14:paraId="4FBF1DF8" w14:textId="77777777" w:rsidR="00A40146" w:rsidRPr="00F30128" w:rsidRDefault="00A40146" w:rsidP="00A40146">
      <w:pPr>
        <w:pStyle w:val="Aaoeeu"/>
        <w:widowControl/>
        <w:spacing w:before="120"/>
        <w:rPr>
          <w:rFonts w:ascii="Arial" w:hAnsi="Arial" w:cs="Arial"/>
          <w:color w:val="000000" w:themeColor="text1"/>
          <w:sz w:val="10"/>
          <w:szCs w:val="10"/>
          <w:lang w:val="it-IT"/>
        </w:rPr>
      </w:pPr>
    </w:p>
    <w:tbl>
      <w:tblPr>
        <w:tblStyle w:val="Tabellasemplice-2"/>
        <w:tblW w:w="9761" w:type="dxa"/>
        <w:tblBorders>
          <w:top w:val="none" w:sz="0" w:space="0" w:color="auto"/>
          <w:bottom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21"/>
        <w:gridCol w:w="236"/>
        <w:gridCol w:w="284"/>
        <w:gridCol w:w="6520"/>
      </w:tblGrid>
      <w:tr w:rsidR="00336C90" w:rsidRPr="00F30128" w14:paraId="79300467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FF7543A" w14:textId="55934813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  <w:t>Luogo e Data di nasci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B7AA348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E6727DD" w14:textId="59505FDE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6710740" w14:textId="32D0BB49" w:rsidR="00336C90" w:rsidRPr="00F30128" w:rsidRDefault="00336C90" w:rsidP="00563158">
            <w:pPr>
              <w:pStyle w:val="Eaoaeaa"/>
              <w:widowControl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Feltre</w:t>
            </w: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 (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BL</w:t>
            </w: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) il 19/0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4</w:t>
            </w: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/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2000</w:t>
            </w:r>
          </w:p>
        </w:tc>
      </w:tr>
      <w:tr w:rsidR="00336C90" w:rsidRPr="00F30128" w14:paraId="668F20FB" w14:textId="77777777" w:rsidTr="00336C90">
        <w:trPr>
          <w:trHeight w:val="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left w:val="none" w:sz="0" w:space="0" w:color="auto"/>
              <w:right w:val="none" w:sz="0" w:space="0" w:color="auto"/>
            </w:tcBorders>
          </w:tcPr>
          <w:p w14:paraId="2799DC8D" w14:textId="77777777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left w:val="none" w:sz="0" w:space="0" w:color="auto"/>
              <w:right w:val="none" w:sz="0" w:space="0" w:color="auto"/>
            </w:tcBorders>
          </w:tcPr>
          <w:p w14:paraId="16338E8C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left w:val="none" w:sz="0" w:space="0" w:color="auto"/>
              <w:right w:val="none" w:sz="0" w:space="0" w:color="auto"/>
            </w:tcBorders>
          </w:tcPr>
          <w:p w14:paraId="54AEC5CB" w14:textId="2AD706FB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left w:val="none" w:sz="0" w:space="0" w:color="auto"/>
              <w:right w:val="none" w:sz="0" w:space="0" w:color="auto"/>
            </w:tcBorders>
          </w:tcPr>
          <w:p w14:paraId="4FE6DBE8" w14:textId="77777777" w:rsidR="00336C90" w:rsidRPr="00F30128" w:rsidRDefault="00336C90" w:rsidP="00563158">
            <w:pPr>
              <w:pStyle w:val="Eaoaeaa"/>
              <w:widowControl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</w:tr>
      <w:tr w:rsidR="00336C90" w:rsidRPr="00F30128" w14:paraId="5496D882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ED9A6B" w14:textId="77777777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  <w:t>Nazionalit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2C7562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49E738" w14:textId="52F04FA6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5381C00" w14:textId="77777777" w:rsidR="00336C90" w:rsidRPr="00F30128" w:rsidRDefault="00336C90" w:rsidP="00563158">
            <w:pPr>
              <w:pStyle w:val="Eaoaeaa"/>
              <w:widowControl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Italiana</w:t>
            </w:r>
          </w:p>
        </w:tc>
      </w:tr>
      <w:tr w:rsidR="00336C90" w:rsidRPr="00F30128" w14:paraId="21E261BA" w14:textId="77777777" w:rsidTr="00336C90">
        <w:trPr>
          <w:trHeight w:val="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left w:val="none" w:sz="0" w:space="0" w:color="auto"/>
              <w:right w:val="none" w:sz="0" w:space="0" w:color="auto"/>
            </w:tcBorders>
          </w:tcPr>
          <w:p w14:paraId="4BF546E7" w14:textId="77777777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left w:val="none" w:sz="0" w:space="0" w:color="auto"/>
              <w:right w:val="none" w:sz="0" w:space="0" w:color="auto"/>
            </w:tcBorders>
          </w:tcPr>
          <w:p w14:paraId="77270FE5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left w:val="none" w:sz="0" w:space="0" w:color="auto"/>
              <w:right w:val="none" w:sz="0" w:space="0" w:color="auto"/>
            </w:tcBorders>
          </w:tcPr>
          <w:p w14:paraId="1BADE4B6" w14:textId="0CA027E4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left w:val="none" w:sz="0" w:space="0" w:color="auto"/>
              <w:right w:val="none" w:sz="0" w:space="0" w:color="auto"/>
            </w:tcBorders>
          </w:tcPr>
          <w:p w14:paraId="792BD6F5" w14:textId="77777777" w:rsidR="00336C90" w:rsidRPr="00F30128" w:rsidRDefault="00336C90" w:rsidP="00563158">
            <w:pPr>
              <w:pStyle w:val="Eaoaeaa"/>
              <w:widowControl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00" w:themeColor="text1"/>
                <w:sz w:val="10"/>
                <w:szCs w:val="10"/>
                <w:lang w:val="it-IT"/>
              </w:rPr>
            </w:pPr>
          </w:p>
        </w:tc>
      </w:tr>
      <w:tr w:rsidR="00336C90" w:rsidRPr="00F30128" w14:paraId="077E7C3F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7E046C4" w14:textId="7AA36D98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 w:val="0"/>
                <w:sz w:val="22"/>
                <w:szCs w:val="22"/>
              </w:rPr>
              <w:t>ORCID I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4BFD7A6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207A52B" w14:textId="3099BBA1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A5845E6" w14:textId="361353FA" w:rsidR="00336C90" w:rsidRPr="00C91E10" w:rsidRDefault="00336C90" w:rsidP="00C91E10">
            <w:pPr>
              <w:pStyle w:val="Eaoaeaa"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FF"/>
                <w:sz w:val="22"/>
                <w:szCs w:val="22"/>
                <w:u w:val="single"/>
                <w:lang w:val="it-IT"/>
              </w:rPr>
            </w:pPr>
            <w:r w:rsidRPr="00C91E10">
              <w:rPr>
                <w:rFonts w:ascii="Arial" w:hAnsi="Arial" w:cs="Arial"/>
                <w:color w:val="0000FF"/>
                <w:sz w:val="22"/>
                <w:szCs w:val="22"/>
                <w:u w:val="single"/>
                <w:lang w:val="it-IT"/>
              </w:rPr>
              <w:t>0009-0008-3781-3095</w:t>
            </w:r>
          </w:p>
        </w:tc>
      </w:tr>
      <w:tr w:rsidR="00336C90" w:rsidRPr="00F30128" w14:paraId="15689E14" w14:textId="77777777" w:rsidTr="00336C9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left w:val="none" w:sz="0" w:space="0" w:color="auto"/>
              <w:right w:val="none" w:sz="0" w:space="0" w:color="auto"/>
            </w:tcBorders>
          </w:tcPr>
          <w:p w14:paraId="7B20F815" w14:textId="34F7A6CD" w:rsidR="00336C90" w:rsidRPr="00F30128" w:rsidRDefault="00336C90" w:rsidP="00563158">
            <w:pPr>
              <w:pStyle w:val="Aeeaoaeaa1"/>
              <w:widowControl/>
              <w:spacing w:before="20" w:after="20"/>
              <w:rPr>
                <w:rFonts w:ascii="Arial" w:hAnsi="Arial" w:cs="Arial"/>
                <w:b w:val="0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left w:val="none" w:sz="0" w:space="0" w:color="auto"/>
              <w:right w:val="none" w:sz="0" w:space="0" w:color="auto"/>
            </w:tcBorders>
          </w:tcPr>
          <w:p w14:paraId="608825A1" w14:textId="77777777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tcBorders>
              <w:left w:val="none" w:sz="0" w:space="0" w:color="auto"/>
              <w:right w:val="none" w:sz="0" w:space="0" w:color="auto"/>
            </w:tcBorders>
          </w:tcPr>
          <w:p w14:paraId="3ADA384A" w14:textId="1EC0ABB6" w:rsidR="00336C90" w:rsidRPr="00F30128" w:rsidRDefault="00336C90" w:rsidP="00563158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520" w:type="dxa"/>
            <w:tcBorders>
              <w:left w:val="none" w:sz="0" w:space="0" w:color="auto"/>
              <w:right w:val="none" w:sz="0" w:space="0" w:color="auto"/>
            </w:tcBorders>
          </w:tcPr>
          <w:p w14:paraId="60AE2FB2" w14:textId="47B0121A" w:rsidR="00336C90" w:rsidRPr="00F30128" w:rsidRDefault="00336C90" w:rsidP="00563158">
            <w:pPr>
              <w:pStyle w:val="Eaoaeaa"/>
              <w:widowControl/>
              <w:tabs>
                <w:tab w:val="left" w:pos="708"/>
              </w:tabs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</w:tr>
      <w:tr w:rsidR="00336C90" w:rsidRPr="00F30128" w14:paraId="173C99FC" w14:textId="7882003C" w:rsidTr="007C2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43FF8EF" w14:textId="77777777" w:rsidR="00336C90" w:rsidRDefault="00336C90" w:rsidP="00EC5640">
            <w:pPr>
              <w:pStyle w:val="Aeeaoaeaa1"/>
              <w:widowControl/>
              <w:rPr>
                <w:rFonts w:ascii="Arial" w:hAnsi="Arial" w:cs="Arial"/>
                <w:smallCaps/>
                <w:color w:val="000000" w:themeColor="text1"/>
                <w:sz w:val="32"/>
                <w:szCs w:val="28"/>
                <w:lang w:val="it-IT"/>
              </w:rPr>
            </w:pPr>
          </w:p>
          <w:p w14:paraId="128BC621" w14:textId="70046913" w:rsidR="00336C90" w:rsidRPr="00EC5640" w:rsidRDefault="00336C90" w:rsidP="00EC5640">
            <w:pPr>
              <w:pStyle w:val="Aeeaoaeaa1"/>
              <w:widowControl/>
              <w:rPr>
                <w:rFonts w:ascii="Arial" w:hAnsi="Arial" w:cs="Arial"/>
                <w:smallCaps/>
                <w:color w:val="000000" w:themeColor="text1"/>
                <w:sz w:val="32"/>
                <w:szCs w:val="28"/>
                <w:lang w:val="it-IT"/>
              </w:rPr>
            </w:pPr>
            <w:r>
              <w:rPr>
                <w:rFonts w:ascii="Arial" w:hAnsi="Arial" w:cs="Arial"/>
                <w:smallCaps/>
                <w:color w:val="000000" w:themeColor="text1"/>
                <w:sz w:val="32"/>
                <w:szCs w:val="28"/>
                <w:lang w:val="it-IT"/>
              </w:rPr>
              <w:t>Esperienza lavor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01C0D31" w14:textId="77777777" w:rsidR="00336C90" w:rsidRPr="00F30128" w:rsidRDefault="00336C90" w:rsidP="00FB6C5D">
            <w:pPr>
              <w:pStyle w:val="Aeeaoaeaa1"/>
              <w:widowControl/>
              <w:jc w:val="left"/>
              <w:rPr>
                <w:rFonts w:ascii="Arial" w:hAnsi="Arial" w:cs="Arial"/>
                <w:smallCaps/>
                <w:color w:val="000000" w:themeColor="text1"/>
                <w:sz w:val="24"/>
                <w:szCs w:val="24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04" w:type="dxa"/>
            <w:gridSpan w:val="2"/>
            <w:tcBorders>
              <w:top w:val="none" w:sz="0" w:space="0" w:color="auto"/>
              <w:left w:val="none" w:sz="0" w:space="0" w:color="auto"/>
              <w:bottom w:val="single" w:sz="12" w:space="0" w:color="000000"/>
              <w:right w:val="none" w:sz="0" w:space="0" w:color="auto"/>
            </w:tcBorders>
          </w:tcPr>
          <w:p w14:paraId="2E5005B8" w14:textId="62187A63" w:rsidR="00336C90" w:rsidRPr="00F30128" w:rsidRDefault="00336C90" w:rsidP="00FB6C5D">
            <w:pPr>
              <w:pStyle w:val="Aeeaoaeaa1"/>
              <w:widowControl/>
              <w:jc w:val="left"/>
              <w:rPr>
                <w:rFonts w:ascii="Arial" w:hAnsi="Arial" w:cs="Arial"/>
                <w:smallCaps/>
                <w:color w:val="000000" w:themeColor="text1"/>
                <w:sz w:val="24"/>
                <w:szCs w:val="24"/>
                <w:lang w:val="it-IT"/>
              </w:rPr>
            </w:pPr>
          </w:p>
        </w:tc>
      </w:tr>
    </w:tbl>
    <w:p w14:paraId="5B955690" w14:textId="77777777" w:rsidR="00C41206" w:rsidRDefault="00C41206" w:rsidP="00C41206">
      <w:pPr>
        <w:pStyle w:val="Aaoeeu"/>
        <w:widowControl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EDD346F" w14:textId="77777777" w:rsidR="00336C90" w:rsidRPr="00F30128" w:rsidRDefault="00336C90" w:rsidP="00C41206">
      <w:pPr>
        <w:pStyle w:val="Aaoeeu"/>
        <w:widowControl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tbl>
      <w:tblPr>
        <w:tblStyle w:val="Tabellasemplice-2"/>
        <w:tblW w:w="4999" w:type="pct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2710"/>
        <w:gridCol w:w="262"/>
        <w:gridCol w:w="6658"/>
      </w:tblGrid>
      <w:tr w:rsidR="00EC5640" w14:paraId="0856ECEF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8044D91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Dal 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1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Novembre</w:t>
            </w:r>
            <w:proofErr w:type="gramEnd"/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</w:p>
          <w:p w14:paraId="382086C6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Al 30 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Giugno</w:t>
            </w:r>
            <w:proofErr w:type="gramEnd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2DF1E43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498E35B" w14:textId="77777777" w:rsidR="00EC5640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Borsa di Ricerca</w:t>
            </w:r>
          </w:p>
        </w:tc>
      </w:tr>
      <w:tr w:rsidR="00EC5640" w:rsidRPr="00BE0399" w14:paraId="02C4BA3C" w14:textId="77777777" w:rsidTr="00336C90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09CC3C42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Datore di lavo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left w:val="none" w:sz="0" w:space="0" w:color="auto"/>
              <w:right w:val="none" w:sz="0" w:space="0" w:color="auto"/>
            </w:tcBorders>
          </w:tcPr>
          <w:p w14:paraId="7B3062A0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left w:val="none" w:sz="0" w:space="0" w:color="auto"/>
              <w:right w:val="none" w:sz="0" w:space="0" w:color="auto"/>
            </w:tcBorders>
          </w:tcPr>
          <w:p w14:paraId="0A448C3D" w14:textId="77777777" w:rsidR="00EC5640" w:rsidRPr="00BE0399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BE0399"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>Università degli Studi di Bologna</w:t>
            </w:r>
          </w:p>
        </w:tc>
      </w:tr>
      <w:tr w:rsidR="00EC5640" w:rsidRPr="00BE0399" w14:paraId="5FCE0C8A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293A81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ipo di azienda o sett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8B6553C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5F0BEA1" w14:textId="464DAE2F" w:rsidR="00EC5640" w:rsidRPr="00BE0399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BE0399"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>Dipartimento di Ingegneria Industriale (DIN)</w:t>
            </w:r>
            <w:r w:rsidR="0046665D"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 xml:space="preserve"> – Gruppo Metallurgia</w:t>
            </w:r>
          </w:p>
        </w:tc>
      </w:tr>
      <w:tr w:rsidR="00EC5640" w:rsidRPr="00BE0399" w14:paraId="068D806D" w14:textId="77777777" w:rsidTr="00336C90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7EC3F31B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ipo di impieg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left w:val="none" w:sz="0" w:space="0" w:color="auto"/>
              <w:right w:val="none" w:sz="0" w:space="0" w:color="auto"/>
            </w:tcBorders>
          </w:tcPr>
          <w:p w14:paraId="3E523F01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left w:val="none" w:sz="0" w:space="0" w:color="auto"/>
              <w:right w:val="none" w:sz="0" w:space="0" w:color="auto"/>
            </w:tcBorders>
          </w:tcPr>
          <w:p w14:paraId="7447EE4A" w14:textId="77777777" w:rsidR="00EC5640" w:rsidRPr="00BE0399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BE0399"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>Borsista di ricerca</w:t>
            </w:r>
          </w:p>
        </w:tc>
      </w:tr>
      <w:tr w:rsidR="00EC5640" w:rsidRPr="00385784" w14:paraId="19289141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D848CAB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incipali mansioni e responsabilit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15695D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D780EB2" w14:textId="77777777" w:rsidR="00EC5640" w:rsidRDefault="00EC5640" w:rsidP="00EC0C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BE0399">
              <w:rPr>
                <w:rFonts w:ascii="Arial" w:hAnsi="Arial" w:cs="Arial"/>
                <w:bCs/>
                <w:iCs/>
                <w:color w:val="000000" w:themeColor="text1"/>
                <w:sz w:val="22"/>
                <w:szCs w:val="22"/>
              </w:rPr>
              <w:t>Progetto di ricerca dal titolo:</w:t>
            </w:r>
            <w:r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 xml:space="preserve"> “</w:t>
            </w:r>
            <w:r w:rsidRPr="00BE0399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Valutazione su scala di laboratorio del comportamento a fatica di leghe Al modificate</w:t>
            </w:r>
            <w:r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 xml:space="preserve"> </w:t>
            </w:r>
            <w:r w:rsidRPr="00BE0399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superficialmente</w:t>
            </w:r>
            <w:r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”</w:t>
            </w:r>
          </w:p>
          <w:p w14:paraId="51D88A72" w14:textId="5A25860C" w:rsidR="00EC5640" w:rsidRDefault="00EC5640" w:rsidP="00EC0C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Finanziato sul progetto</w:t>
            </w:r>
            <w:r w:rsidRPr="00385784">
              <w:rPr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197B8D">
              <w:rPr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  <w:t xml:space="preserve">PR-FESR 2021-27 </w:t>
            </w:r>
            <w:r w:rsidRPr="00385784">
              <w:rPr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  <w:t>A</w:t>
            </w:r>
            <w:r>
              <w:rPr>
                <w:rFonts w:ascii="Arial" w:eastAsiaTheme="minorHAnsi" w:hAnsi="Arial" w:cs="Arial"/>
                <w:b/>
                <w:bCs/>
                <w:sz w:val="22"/>
                <w:szCs w:val="22"/>
                <w:lang w:eastAsia="en-US"/>
              </w:rPr>
              <w:t>LERT</w:t>
            </w:r>
            <w:r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: “</w:t>
            </w:r>
            <w:r w:rsidRPr="00385784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 xml:space="preserve">Leghe di </w:t>
            </w:r>
            <w:proofErr w:type="spellStart"/>
            <w:r w:rsidRPr="00385784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ALluminio</w:t>
            </w:r>
            <w:proofErr w:type="spellEnd"/>
            <w:r w:rsidRPr="00385784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 xml:space="preserve"> per componenti soggetti a fatica E </w:t>
            </w:r>
            <w:proofErr w:type="spellStart"/>
            <w:r w:rsidRPr="00385784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fretting</w:t>
            </w:r>
            <w:proofErr w:type="spellEnd"/>
            <w:r w:rsidRPr="00385784">
              <w:rPr>
                <w:rFonts w:ascii="Arial" w:eastAsiaTheme="minorHAnsi" w:hAnsi="Arial" w:cs="Arial"/>
                <w:i/>
                <w:iCs/>
                <w:sz w:val="22"/>
                <w:szCs w:val="22"/>
                <w:lang w:eastAsia="en-US"/>
              </w:rPr>
              <w:t>: Rivestimenti e Trattamenti superficiali integrati</w:t>
            </w:r>
            <w:r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” </w:t>
            </w:r>
            <w:r w:rsidR="0046665D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(</w:t>
            </w:r>
            <w:r w:rsidR="0046665D" w:rsidRPr="0046665D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https://alertproject.eu</w:t>
            </w:r>
            <w:r w:rsidR="0046665D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/)</w:t>
            </w:r>
          </w:p>
          <w:p w14:paraId="7B4411B3" w14:textId="77777777" w:rsidR="00EC5640" w:rsidRDefault="00EC5640" w:rsidP="00EC0C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Tutor: Prof.ssa Carla Martini</w:t>
            </w:r>
          </w:p>
          <w:p w14:paraId="1FDC9F7F" w14:textId="77777777" w:rsidR="00EC5640" w:rsidRDefault="00EC5640" w:rsidP="00EC0C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</w:p>
          <w:p w14:paraId="6DDF8C06" w14:textId="77777777" w:rsidR="00F27EA3" w:rsidRDefault="00F27EA3" w:rsidP="00F27EA3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ttività svolte: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br/>
            </w:r>
          </w:p>
          <w:p w14:paraId="773A2897" w14:textId="1646FA61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Prove di fatica a flessione rotante su campioni </w:t>
            </w:r>
            <w:r w:rsidR="00197B8D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in lega di alluminio 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rivestiti e </w:t>
            </w:r>
            <w:proofErr w:type="gramStart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non</w:t>
            </w:r>
            <w:proofErr w:type="gramEnd"/>
          </w:p>
          <w:p w14:paraId="53C24CAF" w14:textId="075497A8" w:rsidR="00F27EA3" w:rsidRDefault="009E6620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nalisi delle superfici di frattura</w:t>
            </w:r>
          </w:p>
          <w:p w14:paraId="74C61EDF" w14:textId="2C353D1E" w:rsidR="009E6620" w:rsidRDefault="00197B8D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Analisi </w:t>
            </w:r>
            <w:r w:rsidR="009E6620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metallografica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e caratterizzazione microstrutturale completa</w:t>
            </w:r>
          </w:p>
          <w:p w14:paraId="7D67FB81" w14:textId="77777777" w:rsidR="00F27EA3" w:rsidRPr="00385784" w:rsidRDefault="00F27EA3" w:rsidP="00EC0C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</w:p>
        </w:tc>
      </w:tr>
      <w:tr w:rsidR="00EC5640" w:rsidRPr="00F30128" w14:paraId="4A578BA5" w14:textId="77777777" w:rsidTr="00336C90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44593B29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Dal 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1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Novembre</w:t>
            </w:r>
            <w:proofErr w:type="gramEnd"/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4</w:t>
            </w:r>
          </w:p>
          <w:p w14:paraId="2E3F77DA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Al 31 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Ottobre</w:t>
            </w:r>
            <w:proofErr w:type="gramEnd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left w:val="none" w:sz="0" w:space="0" w:color="auto"/>
              <w:right w:val="none" w:sz="0" w:space="0" w:color="auto"/>
            </w:tcBorders>
          </w:tcPr>
          <w:p w14:paraId="53E5A582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left w:val="none" w:sz="0" w:space="0" w:color="auto"/>
              <w:right w:val="none" w:sz="0" w:space="0" w:color="auto"/>
            </w:tcBorders>
          </w:tcPr>
          <w:p w14:paraId="2C0B58B9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Assegno di Ricerca</w:t>
            </w:r>
          </w:p>
        </w:tc>
      </w:tr>
      <w:tr w:rsidR="00EC5640" w:rsidRPr="003C1801" w14:paraId="47456272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B951C00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Datore di lavo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25FE46C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3CAD474" w14:textId="77777777" w:rsidR="00EC5640" w:rsidRPr="003C1801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3C180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Università degli Studi di Bologna </w:t>
            </w:r>
          </w:p>
        </w:tc>
      </w:tr>
      <w:tr w:rsidR="00EC5640" w:rsidRPr="003C1801" w14:paraId="1DCAD58F" w14:textId="77777777" w:rsidTr="00336C90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4BDE9671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ipo di azienda o sett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left w:val="none" w:sz="0" w:space="0" w:color="auto"/>
              <w:right w:val="none" w:sz="0" w:space="0" w:color="auto"/>
            </w:tcBorders>
          </w:tcPr>
          <w:p w14:paraId="353E3D86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left w:val="none" w:sz="0" w:space="0" w:color="auto"/>
              <w:right w:val="none" w:sz="0" w:space="0" w:color="auto"/>
            </w:tcBorders>
          </w:tcPr>
          <w:p w14:paraId="2FCB1AAB" w14:textId="78AFCC94" w:rsidR="00EC5640" w:rsidRPr="003C1801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3C180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Dipartimento di Ingegneria Industriale (DIN)</w:t>
            </w:r>
            <w:r w:rsidR="0046665D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– Gruppo Metallurgia</w:t>
            </w:r>
          </w:p>
        </w:tc>
      </w:tr>
      <w:tr w:rsidR="00EC5640" w:rsidRPr="003C1801" w14:paraId="63D36134" w14:textId="77777777" w:rsidTr="00336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6F94B6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ipo di impieg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A8C1B7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D1C5AC8" w14:textId="77777777" w:rsidR="00EC5640" w:rsidRPr="003C1801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3C180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ssegnista di Ricerca</w:t>
            </w:r>
          </w:p>
        </w:tc>
      </w:tr>
      <w:tr w:rsidR="00EC5640" w:rsidRPr="003C1801" w14:paraId="5DEF9FE6" w14:textId="77777777" w:rsidTr="00336C90">
        <w:trPr>
          <w:trHeight w:val="11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3F44EAB9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lastRenderedPageBreak/>
              <w:t>Principali mansioni e responsabilit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6" w:type="pct"/>
            <w:tcBorders>
              <w:left w:val="none" w:sz="0" w:space="0" w:color="auto"/>
              <w:right w:val="none" w:sz="0" w:space="0" w:color="auto"/>
            </w:tcBorders>
          </w:tcPr>
          <w:p w14:paraId="51ED8516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left w:val="none" w:sz="0" w:space="0" w:color="auto"/>
              <w:right w:val="none" w:sz="0" w:space="0" w:color="auto"/>
            </w:tcBorders>
          </w:tcPr>
          <w:p w14:paraId="20177A94" w14:textId="77777777" w:rsidR="00EC5640" w:rsidRPr="00092671" w:rsidRDefault="00EC5640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3C180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getto di ricerca dal titolo:</w:t>
            </w:r>
            <w:r w:rsidRPr="003C1801">
              <w:rPr>
                <w:rFonts w:ascii="Arial" w:hAnsi="Arial" w:cs="Arial"/>
                <w:sz w:val="22"/>
                <w:szCs w:val="22"/>
                <w:lang w:val="it-IT" w:eastAsia="it-IT"/>
              </w:rPr>
              <w:t xml:space="preserve"> “</w:t>
            </w:r>
            <w:r w:rsidRPr="00092671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Caratterizzazione Microstrutturale e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 </w:t>
            </w:r>
            <w:r w:rsidRPr="00092671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Meccanica di Leghe di Alluminio Secondarie da fonderi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”</w:t>
            </w:r>
            <w:r w:rsidRPr="003C1801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.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 </w:t>
            </w:r>
          </w:p>
          <w:p w14:paraId="3FC65496" w14:textId="663F8EBF" w:rsidR="00EC5640" w:rsidRPr="00092671" w:rsidRDefault="00EC5640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Finanziato</w:t>
            </w:r>
            <w:proofErr w:type="spellEnd"/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sul</w:t>
            </w:r>
            <w:proofErr w:type="spellEnd"/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197B8D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 xml:space="preserve">Progetto </w:t>
            </w:r>
            <w:r w:rsidR="0046665D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Horizon Europe/UKRI</w:t>
            </w:r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385784">
              <w:rPr>
                <w:rFonts w:ascii="Arial" w:hAnsi="Arial" w:cs="Arial"/>
                <w:b/>
                <w:bCs/>
                <w:i w:val="0"/>
                <w:iCs/>
                <w:color w:val="000000" w:themeColor="text1"/>
                <w:sz w:val="22"/>
                <w:szCs w:val="22"/>
              </w:rPr>
              <w:t>ZEVRA</w:t>
            </w:r>
            <w:r w:rsidRPr="00092671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: "Zero Emission electric Vehicles enabled by </w:t>
            </w:r>
            <w:proofErr w:type="spellStart"/>
            <w:r w:rsidRPr="00092671">
              <w:rPr>
                <w:rFonts w:ascii="Arial" w:hAnsi="Arial" w:cs="Arial"/>
                <w:color w:val="000000" w:themeColor="text1"/>
                <w:sz w:val="22"/>
                <w:szCs w:val="22"/>
              </w:rPr>
              <w:t>haRmonised</w:t>
            </w:r>
            <w:proofErr w:type="spellEnd"/>
            <w:r w:rsidRPr="00092671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irculArity</w:t>
            </w:r>
            <w:proofErr w:type="spellEnd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”</w:t>
            </w:r>
            <w:r w:rsidR="0046665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46665D"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(https://zevraproject.eu/)</w:t>
            </w:r>
          </w:p>
          <w:p w14:paraId="3C7B34D9" w14:textId="77777777" w:rsidR="00EC5640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3C180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utor: Prof. Alessandro Morri</w:t>
            </w:r>
          </w:p>
          <w:p w14:paraId="72E2F670" w14:textId="77777777" w:rsidR="00F27EA3" w:rsidRDefault="00F27EA3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08150F24" w14:textId="77777777" w:rsidR="00F27EA3" w:rsidRDefault="00F27EA3" w:rsidP="00F27EA3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ttività svolte: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br/>
            </w:r>
          </w:p>
          <w:p w14:paraId="2AF293A6" w14:textId="77777777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eparativa metallografica</w:t>
            </w:r>
          </w:p>
          <w:p w14:paraId="37170A4B" w14:textId="0F3E2558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Utilizzo di microscopio ottico</w:t>
            </w:r>
          </w:p>
          <w:p w14:paraId="3F422BDD" w14:textId="1DA5FE29" w:rsidR="00F27EA3" w:rsidRDefault="009E6620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nalisi delle superfici di frattura tramite</w:t>
            </w:r>
            <w:r w:rsidR="00F27EA3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microscopio digitale 3D </w:t>
            </w:r>
            <w:proofErr w:type="spellStart"/>
            <w:r w:rsidR="00F27EA3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Hirox</w:t>
            </w:r>
            <w:proofErr w:type="spellEnd"/>
          </w:p>
          <w:p w14:paraId="09F2A190" w14:textId="06668967" w:rsidR="00F27EA3" w:rsidRPr="009E6620" w:rsidRDefault="00F27EA3" w:rsidP="009E6620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nalisi di immagine</w:t>
            </w:r>
            <w:r w:rsidR="009E6620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per il calcolo di parametri microstrutturali</w:t>
            </w:r>
          </w:p>
          <w:p w14:paraId="3C2CBB46" w14:textId="68B795FC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ve di durezza</w:t>
            </w:r>
          </w:p>
          <w:p w14:paraId="320BA95D" w14:textId="76E904F0" w:rsidR="00F27EA3" w:rsidRP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ve di trazione</w:t>
            </w:r>
          </w:p>
          <w:p w14:paraId="36A7C9A5" w14:textId="77777777" w:rsidR="00F27EA3" w:rsidRPr="003C1801" w:rsidRDefault="00F27EA3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</w:tc>
      </w:tr>
    </w:tbl>
    <w:p w14:paraId="76004779" w14:textId="77777777" w:rsidR="00EC5640" w:rsidRDefault="00EC5640" w:rsidP="00A40146">
      <w:pPr>
        <w:pStyle w:val="Aaoeeu"/>
        <w:widowControl/>
        <w:jc w:val="both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tbl>
      <w:tblPr>
        <w:tblStyle w:val="Grigliatabella"/>
        <w:tblW w:w="94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236"/>
        <w:gridCol w:w="6520"/>
      </w:tblGrid>
      <w:tr w:rsidR="00336C90" w14:paraId="35ACCDF5" w14:textId="77777777" w:rsidTr="00336C90">
        <w:trPr>
          <w:trHeight w:val="1077"/>
        </w:trPr>
        <w:tc>
          <w:tcPr>
            <w:tcW w:w="2721" w:type="dxa"/>
          </w:tcPr>
          <w:p w14:paraId="07DBC672" w14:textId="77777777" w:rsidR="00336C90" w:rsidRDefault="00336C90" w:rsidP="005B1F4D">
            <w:pPr>
              <w:pStyle w:val="Aaoeeu"/>
              <w:widowControl/>
              <w:jc w:val="right"/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  <w:lang w:val="it-IT"/>
              </w:rPr>
            </w:pPr>
          </w:p>
          <w:p w14:paraId="5FD8BC51" w14:textId="401F325C" w:rsidR="00336C90" w:rsidRDefault="00336C90" w:rsidP="005B1F4D">
            <w:pPr>
              <w:pStyle w:val="Aaoeeu"/>
              <w:widowControl/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  <w:lang w:val="it-IT"/>
              </w:rPr>
              <w:t>Istruzione e formazione</w:t>
            </w:r>
          </w:p>
        </w:tc>
        <w:tc>
          <w:tcPr>
            <w:tcW w:w="236" w:type="dxa"/>
          </w:tcPr>
          <w:p w14:paraId="3797E98C" w14:textId="77777777" w:rsidR="00336C90" w:rsidRDefault="00336C90" w:rsidP="00A40146">
            <w:pPr>
              <w:pStyle w:val="Aaoeeu"/>
              <w:widowControl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tcW w:w="6520" w:type="dxa"/>
            <w:tcBorders>
              <w:bottom w:val="single" w:sz="12" w:space="0" w:color="000000"/>
            </w:tcBorders>
          </w:tcPr>
          <w:p w14:paraId="43A6FF54" w14:textId="6E9DD241" w:rsidR="00336C90" w:rsidRDefault="00336C90" w:rsidP="00A40146">
            <w:pPr>
              <w:pStyle w:val="Aaoeeu"/>
              <w:widowControl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  <w:p w14:paraId="630BBF38" w14:textId="77777777" w:rsidR="00336C90" w:rsidRPr="005B1F4D" w:rsidRDefault="00336C90" w:rsidP="005B1F4D">
            <w:pPr>
              <w:rPr>
                <w:lang w:eastAsia="en-US"/>
              </w:rPr>
            </w:pPr>
          </w:p>
          <w:p w14:paraId="0F5A1EC7" w14:textId="77777777" w:rsidR="00336C90" w:rsidRDefault="00336C90" w:rsidP="005B1F4D">
            <w:pPr>
              <w:rPr>
                <w:rFonts w:ascii="Arial" w:hAnsi="Arial" w:cs="Arial"/>
                <w:color w:val="000000" w:themeColor="text1"/>
                <w:sz w:val="22"/>
                <w:szCs w:val="22"/>
                <w:lang w:eastAsia="en-US"/>
              </w:rPr>
            </w:pPr>
          </w:p>
          <w:p w14:paraId="18BD6A89" w14:textId="0F5B6BEC" w:rsidR="00336C90" w:rsidRPr="005B1F4D" w:rsidRDefault="00336C90" w:rsidP="005B1F4D">
            <w:pPr>
              <w:tabs>
                <w:tab w:val="left" w:pos="4152"/>
              </w:tabs>
              <w:rPr>
                <w:lang w:eastAsia="en-US"/>
              </w:rPr>
            </w:pPr>
            <w:r>
              <w:rPr>
                <w:lang w:eastAsia="en-US"/>
              </w:rPr>
              <w:tab/>
            </w:r>
          </w:p>
        </w:tc>
      </w:tr>
    </w:tbl>
    <w:p w14:paraId="6127F43C" w14:textId="77777777" w:rsidR="00385784" w:rsidRDefault="00385784" w:rsidP="00A40146">
      <w:pPr>
        <w:pStyle w:val="Aaoeeu"/>
        <w:widowControl/>
        <w:jc w:val="both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24D38A6" w14:textId="77777777" w:rsidR="005B1F4D" w:rsidRPr="00F30128" w:rsidRDefault="005B1F4D" w:rsidP="00162268">
      <w:pPr>
        <w:pStyle w:val="Aaoeeu"/>
        <w:spacing w:after="240"/>
        <w:jc w:val="both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tbl>
      <w:tblPr>
        <w:tblStyle w:val="Tabellasemplice-2"/>
        <w:tblW w:w="4996" w:type="pct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2707"/>
        <w:gridCol w:w="264"/>
        <w:gridCol w:w="6641"/>
        <w:gridCol w:w="12"/>
      </w:tblGrid>
      <w:tr w:rsidR="00C93A09" w:rsidRPr="00F30128" w14:paraId="146B64EE" w14:textId="77777777" w:rsidTr="00F27E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4452E4C" w14:textId="77777777" w:rsidR="00F27EA3" w:rsidRDefault="00F27EA3" w:rsidP="00EC564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bookmarkStart w:id="0" w:name="_Hlk216337640"/>
          </w:p>
          <w:p w14:paraId="07A2E456" w14:textId="063CC459" w:rsidR="00BE0399" w:rsidRDefault="00EC5640" w:rsidP="00EC564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Ottobre 20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F1E5930" w14:textId="77777777" w:rsidR="00BE0399" w:rsidRPr="00F30128" w:rsidRDefault="00BE0399" w:rsidP="00BE0399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554809" w14:textId="77777777" w:rsidR="00F27EA3" w:rsidRDefault="00F27EA3" w:rsidP="00BE0399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1A5044C8" w14:textId="4D0DFAA4" w:rsidR="00BE0399" w:rsidRDefault="00EC5640" w:rsidP="00BE0399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Laurea Magistrale in Chimica Industriale</w:t>
            </w:r>
          </w:p>
        </w:tc>
      </w:tr>
      <w:tr w:rsidR="00EC5640" w:rsidRPr="00F30128" w14:paraId="17BA1A8A" w14:textId="77777777" w:rsidTr="00F27EA3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2FF29A4B" w14:textId="15935DAB" w:rsidR="00EC5640" w:rsidRPr="00EC5640" w:rsidRDefault="00EC5640" w:rsidP="00EC5640">
            <w:pPr>
              <w:pStyle w:val="OiaeaeiYiio2"/>
              <w:widowControl/>
              <w:spacing w:before="20" w:after="20"/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>Istituto di istruzione o formazion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left w:val="none" w:sz="0" w:space="0" w:color="auto"/>
              <w:right w:val="none" w:sz="0" w:space="0" w:color="auto"/>
            </w:tcBorders>
          </w:tcPr>
          <w:p w14:paraId="091606C4" w14:textId="77777777" w:rsidR="00EC5640" w:rsidRPr="00F30128" w:rsidRDefault="00EC5640" w:rsidP="00BE0399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6" w:type="pct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2D0E46AD" w14:textId="5E4C9B48" w:rsidR="00EC5640" w:rsidRPr="00EC5640" w:rsidRDefault="00EC5640" w:rsidP="00BE0399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EC5640">
              <w:rPr>
                <w:rFonts w:ascii="Arial" w:hAnsi="Arial" w:cs="Arial"/>
                <w:bCs/>
                <w:i w:val="0"/>
                <w:color w:val="000000" w:themeColor="text1"/>
                <w:sz w:val="22"/>
                <w:szCs w:val="22"/>
                <w:lang w:val="it-IT"/>
              </w:rPr>
              <w:t>Università degli Studi di Bologna</w:t>
            </w:r>
          </w:p>
        </w:tc>
      </w:tr>
      <w:tr w:rsidR="00C93A09" w:rsidRPr="00F30128" w14:paraId="7D22F482" w14:textId="77777777" w:rsidTr="00F27EA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113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448A195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incipali materie / abilità professionali oggetto dello stu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6B9FE0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E150E7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Tesi sperimentale in Metallurgia 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pplicata</w:t>
            </w: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M dal titolo: “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Trattamento termico STA innovativo per la lega di titanio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it-IT"/>
              </w:rPr>
              <w:t>α</w:t>
            </w:r>
            <w:r w:rsidRPr="00563E3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t-IT"/>
              </w:rPr>
              <w:t>–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it-IT"/>
              </w:rPr>
              <w:t>β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 Ti6Al4V realizzata tramite PBF-LB: caratterizzazione microstrutturale e meccanica</w:t>
            </w: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.”</w:t>
            </w:r>
          </w:p>
          <w:p w14:paraId="060BE851" w14:textId="77777777" w:rsidR="00EC5640" w:rsidRDefault="00EC5640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Relatore Prof.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Alessandro Morri</w:t>
            </w:r>
          </w:p>
          <w:p w14:paraId="0818A0CD" w14:textId="77777777" w:rsidR="00F27EA3" w:rsidRDefault="00F27EA3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539CAE7A" w14:textId="097C2EB4" w:rsidR="00F27EA3" w:rsidRDefault="00F27EA3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ttività svolte: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br/>
            </w:r>
          </w:p>
          <w:p w14:paraId="50813A34" w14:textId="1BAA9FFE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eparativa metallografica</w:t>
            </w:r>
          </w:p>
          <w:p w14:paraId="579B5D46" w14:textId="4C3C7D23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Utilizzo di microscopio ottico</w:t>
            </w:r>
          </w:p>
          <w:p w14:paraId="66066206" w14:textId="3420F5D0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Analisi di immagine per il calcolo di parametri microstrutturali</w:t>
            </w:r>
          </w:p>
          <w:p w14:paraId="39494FD4" w14:textId="7F4FDA89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Prove di micro e </w:t>
            </w:r>
            <w:proofErr w:type="spellStart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macrodurezza</w:t>
            </w:r>
            <w:proofErr w:type="spellEnd"/>
          </w:p>
          <w:p w14:paraId="01C3438D" w14:textId="3C01039C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ve di trazione</w:t>
            </w:r>
          </w:p>
          <w:p w14:paraId="6F4CD2C1" w14:textId="6C2B6836" w:rsidR="00F27EA3" w:rsidRDefault="00F27EA3" w:rsidP="00F27EA3">
            <w:pPr>
              <w:pStyle w:val="OiaeaeiYiio2"/>
              <w:numPr>
                <w:ilvl w:val="0"/>
                <w:numId w:val="26"/>
              </w:numPr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ve di fatica a flessione rotante</w:t>
            </w:r>
          </w:p>
          <w:p w14:paraId="262217BC" w14:textId="77777777" w:rsidR="00F27EA3" w:rsidRDefault="00F27EA3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76E9A9C5" w14:textId="77777777" w:rsidR="00F27EA3" w:rsidRPr="00F30128" w:rsidRDefault="00F27EA3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</w:tc>
      </w:tr>
      <w:tr w:rsidR="00C93A09" w:rsidRPr="00F30128" w14:paraId="58AB5497" w14:textId="77777777" w:rsidTr="00F27EA3">
        <w:trPr>
          <w:gridAfter w:val="1"/>
          <w:wAfter w:w="12" w:type="dxa"/>
          <w:trHeight w:val="28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410B0880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Qualifica consegui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left w:val="none" w:sz="0" w:space="0" w:color="auto"/>
              <w:right w:val="none" w:sz="0" w:space="0" w:color="auto"/>
            </w:tcBorders>
          </w:tcPr>
          <w:p w14:paraId="5F51F848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left w:val="none" w:sz="0" w:space="0" w:color="auto"/>
              <w:right w:val="none" w:sz="0" w:space="0" w:color="auto"/>
            </w:tcBorders>
          </w:tcPr>
          <w:p w14:paraId="66AEBD91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Laurea Magistrale conseguita con punti 110 su 110 con lode</w:t>
            </w:r>
          </w:p>
        </w:tc>
      </w:tr>
      <w:tr w:rsidR="00C93A09" w:rsidRPr="00F30128" w14:paraId="311279B6" w14:textId="77777777" w:rsidTr="00F27EA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23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FD91ACB" w14:textId="77777777" w:rsidR="00EC5640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06E5B3D8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Settembre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5310DA2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5E4C11D" w14:textId="77777777" w:rsidR="00EC5640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23D15765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Laurea Triennale in 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Chimica e Chimica dei Materiali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</w:t>
            </w:r>
          </w:p>
        </w:tc>
      </w:tr>
      <w:tr w:rsidR="00C93A09" w:rsidRPr="00F30128" w14:paraId="526AE7DE" w14:textId="77777777" w:rsidTr="00F27EA3">
        <w:trPr>
          <w:gridAfter w:val="1"/>
          <w:wAfter w:w="12" w:type="dxa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2CD4018D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Istituto di istruzione o formazion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left w:val="none" w:sz="0" w:space="0" w:color="auto"/>
              <w:right w:val="none" w:sz="0" w:space="0" w:color="auto"/>
            </w:tcBorders>
          </w:tcPr>
          <w:p w14:paraId="5C4C4E2B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left w:val="none" w:sz="0" w:space="0" w:color="auto"/>
              <w:right w:val="none" w:sz="0" w:space="0" w:color="auto"/>
            </w:tcBorders>
          </w:tcPr>
          <w:p w14:paraId="765FC08D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Università degli Studi di Bologna</w:t>
            </w:r>
          </w:p>
        </w:tc>
      </w:tr>
      <w:tr w:rsidR="00C93A09" w:rsidRPr="00F30128" w14:paraId="65EC043C" w14:textId="77777777" w:rsidTr="00F27EA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86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A4E1938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lastRenderedPageBreak/>
              <w:t>Principali materie / abilità professionali oggetto dello stu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12A76EC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521260E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Tesi sperimentale in 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Chimica Organica</w:t>
            </w: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dal titolo: “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Sintesi e funzionalizzazione di nanoparticelle di BSA</w:t>
            </w: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per terapia fotodinamica</w:t>
            </w: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.”  </w:t>
            </w:r>
          </w:p>
          <w:p w14:paraId="43BDDD9F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Relatore Prof. 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Matteo Calvaresi</w:t>
            </w:r>
          </w:p>
        </w:tc>
      </w:tr>
      <w:tr w:rsidR="00C93A09" w:rsidRPr="00F30128" w14:paraId="0CC9B5BC" w14:textId="77777777" w:rsidTr="00F27EA3">
        <w:trPr>
          <w:gridAfter w:val="1"/>
          <w:wAfter w:w="12" w:type="dxa"/>
          <w:trHeight w:val="28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7" w:type="pct"/>
            <w:tcBorders>
              <w:left w:val="none" w:sz="0" w:space="0" w:color="auto"/>
              <w:right w:val="none" w:sz="0" w:space="0" w:color="auto"/>
            </w:tcBorders>
          </w:tcPr>
          <w:p w14:paraId="2A6B6C15" w14:textId="77777777" w:rsidR="00EC5640" w:rsidRPr="00F30128" w:rsidRDefault="00EC5640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Qualifica consegui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left w:val="none" w:sz="0" w:space="0" w:color="auto"/>
              <w:right w:val="none" w:sz="0" w:space="0" w:color="auto"/>
            </w:tcBorders>
          </w:tcPr>
          <w:p w14:paraId="761E25E3" w14:textId="77777777" w:rsidR="00EC5640" w:rsidRPr="00F30128" w:rsidRDefault="00EC5640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0" w:type="pct"/>
            <w:tcBorders>
              <w:left w:val="none" w:sz="0" w:space="0" w:color="auto"/>
              <w:right w:val="none" w:sz="0" w:space="0" w:color="auto"/>
            </w:tcBorders>
          </w:tcPr>
          <w:p w14:paraId="16D2CC38" w14:textId="013B9B16" w:rsidR="00EC5640" w:rsidRDefault="00EC5640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Laurea Triennale conseguita con punti 1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05</w:t>
            </w: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su 110 </w:t>
            </w:r>
          </w:p>
          <w:p w14:paraId="5374CFED" w14:textId="77777777" w:rsidR="00C93A09" w:rsidRDefault="00C93A09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7DA06182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</w:tc>
      </w:tr>
      <w:bookmarkEnd w:id="0"/>
    </w:tbl>
    <w:p w14:paraId="3BDA8D76" w14:textId="77777777" w:rsidR="00C93A09" w:rsidRDefault="00C93A09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394D46E9" w14:textId="77777777" w:rsidR="00F927DD" w:rsidRDefault="00F927DD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tbl>
      <w:tblPr>
        <w:tblStyle w:val="Grigliatabella"/>
        <w:tblW w:w="96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238"/>
        <w:gridCol w:w="6690"/>
      </w:tblGrid>
      <w:tr w:rsidR="00F927DD" w14:paraId="3E2C0852" w14:textId="77777777" w:rsidTr="007C2204">
        <w:tc>
          <w:tcPr>
            <w:tcW w:w="2721" w:type="dxa"/>
          </w:tcPr>
          <w:p w14:paraId="71D7BD90" w14:textId="2B410FF1" w:rsidR="00F927DD" w:rsidRDefault="00F927DD" w:rsidP="00F927DD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</w:rPr>
              <w:t>Skill professionali</w:t>
            </w:r>
          </w:p>
        </w:tc>
        <w:tc>
          <w:tcPr>
            <w:tcW w:w="238" w:type="dxa"/>
          </w:tcPr>
          <w:p w14:paraId="7C902024" w14:textId="77777777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690" w:type="dxa"/>
            <w:tcBorders>
              <w:bottom w:val="single" w:sz="12" w:space="0" w:color="000000"/>
            </w:tcBorders>
          </w:tcPr>
          <w:p w14:paraId="402DF565" w14:textId="77777777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56059B10" w14:textId="77777777" w:rsidR="00F927DD" w:rsidRDefault="00F927DD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tbl>
      <w:tblPr>
        <w:tblStyle w:val="Grigliatabella"/>
        <w:tblW w:w="96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238"/>
        <w:gridCol w:w="6690"/>
      </w:tblGrid>
      <w:tr w:rsidR="00F927DD" w14:paraId="5ED345E0" w14:textId="77777777" w:rsidTr="007C2204">
        <w:tc>
          <w:tcPr>
            <w:tcW w:w="2721" w:type="dxa"/>
          </w:tcPr>
          <w:p w14:paraId="773C2CB8" w14:textId="766A86F3" w:rsidR="00F927DD" w:rsidRDefault="00F927DD" w:rsidP="00F927DD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Principali abilità professionali</w:t>
            </w:r>
          </w:p>
        </w:tc>
        <w:tc>
          <w:tcPr>
            <w:tcW w:w="238" w:type="dxa"/>
          </w:tcPr>
          <w:p w14:paraId="5A8C7FB0" w14:textId="77777777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690" w:type="dxa"/>
          </w:tcPr>
          <w:p w14:paraId="163198A2" w14:textId="5EA69834" w:rsidR="00F927DD" w:rsidRPr="007C2204" w:rsidRDefault="00F927DD" w:rsidP="00F629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C22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Uso della strumentazione</w:t>
            </w:r>
            <w:r w:rsidR="006F4D63" w:rsidRPr="007C22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per</w:t>
            </w:r>
            <w:r w:rsidRPr="007C22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laboratorio metallurgico:</w:t>
            </w:r>
          </w:p>
          <w:p w14:paraId="6B0E012C" w14:textId="77777777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37A8DABB" w14:textId="77777777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Microscopio ottico metallografico</w:t>
            </w:r>
          </w:p>
          <w:p w14:paraId="47ADCED3" w14:textId="07FC214A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Microscopio </w:t>
            </w:r>
            <w:r w:rsidR="0046665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ttico multifocale </w:t>
            </w:r>
            <w:r w:rsidR="009E6620">
              <w:rPr>
                <w:rFonts w:ascii="Arial" w:hAnsi="Arial" w:cs="Arial"/>
                <w:color w:val="000000" w:themeColor="text1"/>
                <w:sz w:val="22"/>
                <w:szCs w:val="22"/>
              </w:rPr>
              <w:t>3D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539F3CF3" w14:textId="066CC473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Durometro</w:t>
            </w:r>
          </w:p>
          <w:p w14:paraId="7AACC4BB" w14:textId="783EA0B4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Microdurometro</w:t>
            </w:r>
            <w:proofErr w:type="spellEnd"/>
          </w:p>
          <w:p w14:paraId="7A558C2B" w14:textId="513FD60A" w:rsidR="0046665D" w:rsidRDefault="0046665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Macchina per prove di trazione</w:t>
            </w:r>
          </w:p>
          <w:p w14:paraId="6B584012" w14:textId="1F39754B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Macchina per prove di fatica a </w:t>
            </w:r>
            <w:proofErr w:type="gram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3</w:t>
            </w:r>
            <w:proofErr w:type="gramEnd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punti</w:t>
            </w:r>
          </w:p>
          <w:p w14:paraId="771B2DA5" w14:textId="62F04B00" w:rsidR="00F927DD" w:rsidRDefault="006F4D63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Lucidatrici</w:t>
            </w:r>
            <w:r w:rsidR="009E662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e </w:t>
            </w:r>
            <w:proofErr w:type="spellStart"/>
            <w:r w:rsidR="009E6620">
              <w:rPr>
                <w:rFonts w:ascii="Arial" w:hAnsi="Arial" w:cs="Arial"/>
                <w:color w:val="000000" w:themeColor="text1"/>
                <w:sz w:val="22"/>
                <w:szCs w:val="22"/>
              </w:rPr>
              <w:t>inglobatrici</w:t>
            </w:r>
            <w:proofErr w:type="spellEnd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per preparativa metallografica</w:t>
            </w:r>
          </w:p>
          <w:p w14:paraId="30B5060C" w14:textId="2A89C953" w:rsidR="006F4D63" w:rsidRDefault="006F4D63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Software</w:t>
            </w:r>
            <w:r w:rsidR="00197B8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per analisi di immagine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ImageJ</w:t>
            </w:r>
            <w:proofErr w:type="spellEnd"/>
          </w:p>
          <w:p w14:paraId="78A34551" w14:textId="77777777" w:rsidR="006F4D63" w:rsidRDefault="006F4D63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CE8473B" w14:textId="5B08B75F" w:rsidR="006F4D63" w:rsidRPr="007C2204" w:rsidRDefault="006F4D63" w:rsidP="00F629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C22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Uso della vetreria per laboratorio chimico</w:t>
            </w:r>
          </w:p>
          <w:p w14:paraId="3CA415CA" w14:textId="77777777" w:rsidR="007C2204" w:rsidRDefault="007C2204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37895FBE" w14:textId="534C3852" w:rsidR="006F4D63" w:rsidRPr="007C2204" w:rsidRDefault="006F4D63" w:rsidP="00F629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C22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nalisi strumentale:</w:t>
            </w:r>
          </w:p>
          <w:p w14:paraId="4D3BCA88" w14:textId="77777777" w:rsidR="007C2204" w:rsidRDefault="007C2204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3EFC0B1" w14:textId="048FE583" w:rsidR="007C2204" w:rsidRDefault="007C2204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Spettroscopia: UV-Vis, FT-IR, NMR</w:t>
            </w:r>
          </w:p>
          <w:p w14:paraId="6F3E62EC" w14:textId="580E5B13" w:rsidR="007C2204" w:rsidRDefault="007C2204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romatografia: HPLC, TLC</w:t>
            </w:r>
          </w:p>
          <w:p w14:paraId="0BCCFAFA" w14:textId="222B284F" w:rsidR="006F4D63" w:rsidRDefault="007C2204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nalisi termiche: TGA/DSC</w:t>
            </w:r>
          </w:p>
          <w:p w14:paraId="5B0B629F" w14:textId="65B6AC98" w:rsidR="00F927DD" w:rsidRDefault="00F927DD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5A8B596B" w14:textId="77777777" w:rsidR="00F927DD" w:rsidRDefault="00F927DD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4E5DFB80" w14:textId="77777777" w:rsidR="00A07E41" w:rsidRDefault="00A07E41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tbl>
      <w:tblPr>
        <w:tblStyle w:val="Grigliatabella"/>
        <w:tblW w:w="96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238"/>
        <w:gridCol w:w="6690"/>
      </w:tblGrid>
      <w:tr w:rsidR="00C93A09" w14:paraId="50A1651B" w14:textId="77777777" w:rsidTr="007C2204">
        <w:tc>
          <w:tcPr>
            <w:tcW w:w="2721" w:type="dxa"/>
          </w:tcPr>
          <w:p w14:paraId="6053FE6A" w14:textId="77777777" w:rsidR="00C93A09" w:rsidRPr="00F30128" w:rsidRDefault="00C93A09" w:rsidP="00C93A09">
            <w:pPr>
              <w:pStyle w:val="Aaoeeu"/>
              <w:widowControl/>
              <w:jc w:val="right"/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  <w:lang w:val="it-IT"/>
              </w:rPr>
            </w:pPr>
            <w:r w:rsidRPr="00F30128"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  <w:lang w:val="it-IT"/>
              </w:rPr>
              <w:t xml:space="preserve">Corsi di Formazione e Attività Didattiche </w:t>
            </w:r>
          </w:p>
          <w:p w14:paraId="7B76FEBD" w14:textId="04076396" w:rsidR="00C93A09" w:rsidRDefault="00C93A09" w:rsidP="00C93A09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30128">
              <w:rPr>
                <w:rFonts w:ascii="Arial" w:hAnsi="Arial" w:cs="Arial"/>
                <w:b/>
                <w:smallCaps/>
                <w:color w:val="000000" w:themeColor="text1"/>
                <w:sz w:val="32"/>
                <w:szCs w:val="28"/>
              </w:rPr>
              <w:t>Integrative</w:t>
            </w:r>
          </w:p>
        </w:tc>
        <w:tc>
          <w:tcPr>
            <w:tcW w:w="238" w:type="dxa"/>
          </w:tcPr>
          <w:p w14:paraId="1F178037" w14:textId="77777777" w:rsidR="00C93A09" w:rsidRDefault="00C93A09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690" w:type="dxa"/>
            <w:tcBorders>
              <w:bottom w:val="single" w:sz="12" w:space="0" w:color="000000"/>
            </w:tcBorders>
          </w:tcPr>
          <w:p w14:paraId="639E72A7" w14:textId="77777777" w:rsidR="00C93A09" w:rsidRDefault="00C93A09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083B18C7" w14:textId="77777777" w:rsidR="00C93A09" w:rsidRPr="00C93A09" w:rsidRDefault="00C93A09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EA6E8FC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tbl>
      <w:tblPr>
        <w:tblStyle w:val="Tabellasemplice-2"/>
        <w:tblW w:w="4995" w:type="pct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2705"/>
        <w:gridCol w:w="264"/>
        <w:gridCol w:w="6653"/>
      </w:tblGrid>
      <w:tr w:rsidR="00C93A09" w:rsidRPr="003676B2" w14:paraId="72E4D9AC" w14:textId="77777777" w:rsidTr="00A07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0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47D1041" w14:textId="782A3C3E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ggio-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Ottobre</w:t>
            </w:r>
            <w:proofErr w:type="gramEnd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5</w:t>
            </w:r>
          </w:p>
          <w:p w14:paraId="243FE47A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50068A6C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63C82022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131DC9C7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FBDDDC4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57A6C238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7629992" w14:textId="77777777" w:rsidR="00A07E41" w:rsidRDefault="00A07E41" w:rsidP="00A07E41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6936E6F1" w14:textId="7033790A" w:rsidR="00C93A09" w:rsidRPr="00F30128" w:rsidRDefault="00A07E41" w:rsidP="00A07E41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 Febbraio-</w:t>
            </w:r>
            <w:proofErr w:type="gramStart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ggio</w:t>
            </w:r>
            <w:proofErr w:type="gramEnd"/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5</w:t>
            </w:r>
          </w:p>
          <w:p w14:paraId="77DDC263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627F34AC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4291EE61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19493711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27CA002E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EEDFAF7" w14:textId="77777777" w:rsidR="00A07E41" w:rsidRDefault="00A07E41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D228E58" w14:textId="77777777" w:rsidR="00BB3CEA" w:rsidRDefault="00BB3CEA" w:rsidP="007104F5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7A46A7C7" w14:textId="5F182A7B" w:rsidR="00C93A09" w:rsidRPr="00F30128" w:rsidRDefault="00C93A09" w:rsidP="007104F5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ggio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</w:p>
          <w:p w14:paraId="039F83A5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1989F848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5D06A37E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Aprile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</w:p>
          <w:p w14:paraId="62BB0199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B3928D8" w14:textId="77777777" w:rsidR="00C93A09" w:rsidRPr="003676B2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1AE0AD47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rzo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</w:p>
          <w:p w14:paraId="38644938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7A59CDAB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623421A4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rzo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</w:t>
            </w:r>
          </w:p>
          <w:p w14:paraId="04FB689F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BE95FA6" w14:textId="77777777" w:rsidR="00C93A09" w:rsidRPr="00C80AA1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8"/>
                <w:szCs w:val="8"/>
                <w:lang w:val="it-IT"/>
              </w:rPr>
            </w:pPr>
          </w:p>
          <w:p w14:paraId="03072C84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Marzo</w:t>
            </w:r>
            <w:r w:rsidRPr="00F30128"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 xml:space="preserve"> 202</w:t>
            </w:r>
            <w:r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  <w:t>5</w:t>
            </w:r>
          </w:p>
          <w:p w14:paraId="454362D3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45330C33" w14:textId="77777777" w:rsidR="00C93A09" w:rsidRPr="00F30128" w:rsidRDefault="00C93A09" w:rsidP="00EC0C3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267DF50" w14:textId="77777777" w:rsidR="00C93A09" w:rsidRPr="00F30128" w:rsidRDefault="00C93A09" w:rsidP="00EC0C30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0294A9F" w14:textId="77777777" w:rsidR="00A07E41" w:rsidRDefault="00A07E41" w:rsidP="00A07E41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S</w:t>
            </w:r>
            <w:r w:rsidRPr="00A07E4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upporto metodologico e organizzativo nella fase di ricerca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sperimentale</w:t>
            </w:r>
            <w:r w:rsidRPr="00A07E4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e stesura della tesi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ad uno studente triennale del corso di studi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Chimica Industriale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presso l’Università degli Studi di Bologna.</w:t>
            </w:r>
          </w:p>
          <w:p w14:paraId="1AD8BCA1" w14:textId="00AB49A3" w:rsidR="00A07E41" w:rsidRPr="007104F5" w:rsidRDefault="00A07E41" w:rsidP="00A07E41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Tesi sperimentale in Metallurgia dal titolo:</w:t>
            </w:r>
            <w:r w:rsidR="007104F5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“</w:t>
            </w:r>
            <w:r w:rsidRPr="00A07E41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Valutazione del trattamento termico sulla microstruttura e sulle proprietà di una lega AlSi10MnMg secondaria da pressocolat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”</w:t>
            </w:r>
          </w:p>
          <w:p w14:paraId="4BB0A352" w14:textId="77777777" w:rsidR="00A07E41" w:rsidRPr="00A07E41" w:rsidRDefault="00A07E41" w:rsidP="00A07E41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</w:pPr>
          </w:p>
          <w:p w14:paraId="75EED148" w14:textId="01B75D29" w:rsidR="00C93A09" w:rsidRDefault="00A07E41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S</w:t>
            </w:r>
            <w:r w:rsidRPr="00A07E4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upporto metodologico e organizzativo nella fase di ricerca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sperimentale</w:t>
            </w:r>
            <w:r w:rsidRPr="00A07E41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e stesura della tesi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ad uno studente triennale del corso di studi </w:t>
            </w:r>
            <w:r w:rsidRPr="00A07E41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>Ingegneria meccanica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presso l’Università degli Studi di Bologna.</w:t>
            </w:r>
          </w:p>
          <w:p w14:paraId="690969C4" w14:textId="1C51BA58" w:rsidR="00A07E41" w:rsidRPr="00A07E41" w:rsidRDefault="00A07E41" w:rsidP="00A07E41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lastRenderedPageBreak/>
              <w:t>Tesi sperimentale in Metallurgia dal titolo: “</w:t>
            </w:r>
            <w:r w:rsidRPr="00A07E41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Effetto della velocità di raffreddamento sulla microstruttura di un getto in lega secondaria AlSi10MnMg ottenuto per pressocolat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”</w:t>
            </w:r>
          </w:p>
          <w:p w14:paraId="2ADAE178" w14:textId="77777777" w:rsidR="00A07E41" w:rsidRDefault="00A07E41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65DFB376" w14:textId="11775A96" w:rsidR="00C93A09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artecipazione al Seminario “</w:t>
            </w:r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 xml:space="preserve">Shot </w:t>
            </w:r>
            <w:proofErr w:type="spellStart"/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>Peening</w:t>
            </w:r>
            <w:proofErr w:type="spellEnd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” – </w:t>
            </w:r>
            <w:proofErr w:type="spellStart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een</w:t>
            </w:r>
            <w:proofErr w:type="spellEnd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Service, </w:t>
            </w:r>
            <w:proofErr w:type="spellStart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Norblast</w:t>
            </w:r>
            <w:proofErr w:type="spellEnd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 Group</w:t>
            </w:r>
          </w:p>
          <w:p w14:paraId="51F49CE5" w14:textId="77777777" w:rsidR="00C93A09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033CDAA" w14:textId="77777777" w:rsidR="00C93A09" w:rsidRPr="003676B2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artecipazione al Seminario “</w:t>
            </w:r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>Corrosione dei metalli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” – Prof.ssa Cristina Chiavari</w:t>
            </w:r>
          </w:p>
          <w:p w14:paraId="4E65CFBE" w14:textId="77777777" w:rsidR="00C93A09" w:rsidRPr="00F30128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2DF95D3" w14:textId="77777777" w:rsidR="00C93A09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artecipazione al Seminario “</w:t>
            </w:r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>Flusso produttivo dei trattamenti termici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 xml:space="preserve">” – Ing. Luca Calcinelli, </w:t>
            </w:r>
            <w:proofErr w:type="spellStart"/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roterm</w:t>
            </w:r>
            <w:proofErr w:type="spellEnd"/>
          </w:p>
          <w:p w14:paraId="46838569" w14:textId="77777777" w:rsidR="00C93A09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3EA1EB1B" w14:textId="77777777" w:rsidR="00C93A09" w:rsidRPr="00F30128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Partecipazione al Seminario “</w:t>
            </w:r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 xml:space="preserve">Acciai al carbonio: </w:t>
            </w:r>
            <w:proofErr w:type="spellStart"/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>Cold</w:t>
            </w:r>
            <w:proofErr w:type="spellEnd"/>
            <w:r w:rsidRPr="003676B2">
              <w:rPr>
                <w:rFonts w:ascii="Arial" w:hAnsi="Arial" w:cs="Arial"/>
                <w:iCs/>
                <w:color w:val="000000" w:themeColor="text1"/>
                <w:sz w:val="22"/>
                <w:szCs w:val="22"/>
                <w:lang w:val="it-IT"/>
              </w:rPr>
              <w:t xml:space="preserve"> Rolling</w:t>
            </w:r>
            <w:r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” – Dott. Alessandro Ferraiuolo, Marcegaglia</w:t>
            </w:r>
          </w:p>
          <w:p w14:paraId="64C53C1B" w14:textId="77777777" w:rsidR="00C93A09" w:rsidRPr="00F30128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</w:p>
          <w:p w14:paraId="2806523B" w14:textId="158D579C" w:rsidR="00BB3CEA" w:rsidRDefault="00C93A09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</w:pPr>
            <w:proofErr w:type="spellStart"/>
            <w:r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Partecipazione</w:t>
            </w:r>
            <w:proofErr w:type="spellEnd"/>
            <w:r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 xml:space="preserve"> ai </w:t>
            </w:r>
            <w:proofErr w:type="spellStart"/>
            <w:r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convegni</w:t>
            </w:r>
            <w:proofErr w:type="spellEnd"/>
            <w:r w:rsidR="00BB3CEA"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:</w:t>
            </w:r>
          </w:p>
          <w:p w14:paraId="69CC5650" w14:textId="77777777" w:rsidR="00BB3CEA" w:rsidRPr="00BB3CEA" w:rsidRDefault="00BB3CEA" w:rsidP="00EC0C3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</w:pPr>
          </w:p>
          <w:p w14:paraId="3487B738" w14:textId="1C34D0BA" w:rsidR="0046665D" w:rsidRPr="00BB3CEA" w:rsidRDefault="00C93A09" w:rsidP="00BB3CEA">
            <w:pPr>
              <w:pStyle w:val="OiaeaeiYiio2"/>
              <w:numPr>
                <w:ilvl w:val="0"/>
                <w:numId w:val="29"/>
              </w:numPr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</w:pPr>
            <w:r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“</w:t>
            </w:r>
            <w:r w:rsidRPr="00BB3CEA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rimary and recycled </w:t>
            </w:r>
            <w:proofErr w:type="spellStart"/>
            <w:r w:rsidRPr="00BB3CEA">
              <w:rPr>
                <w:rFonts w:ascii="Arial" w:hAnsi="Arial" w:cs="Arial"/>
                <w:color w:val="000000" w:themeColor="text1"/>
                <w:sz w:val="22"/>
                <w:szCs w:val="22"/>
              </w:rPr>
              <w:t>aluminium</w:t>
            </w:r>
            <w:proofErr w:type="spellEnd"/>
            <w:r w:rsidRPr="00BB3CEA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n the extrusion sector: challenges of the supply chain and process</w:t>
            </w:r>
            <w:r w:rsidRPr="00BB3CEA"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</w:rPr>
              <w:t>”</w:t>
            </w:r>
          </w:p>
          <w:p w14:paraId="5BFF029B" w14:textId="68F7EE37" w:rsidR="0046665D" w:rsidRDefault="00C93A09" w:rsidP="00BB3CEA">
            <w:pPr>
              <w:pStyle w:val="OiaeaeiYiio2"/>
              <w:numPr>
                <w:ilvl w:val="0"/>
                <w:numId w:val="29"/>
              </w:numPr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  <w:t>“</w:t>
            </w:r>
            <w:r w:rsidRPr="000E61AE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L’alluminio e l’eccellenza italiana: Innovazione, Design e Sostenibilità nelle Costruzioni Navali</w:t>
            </w:r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  <w:t>”</w:t>
            </w:r>
          </w:p>
          <w:p w14:paraId="7D9FB4B7" w14:textId="3621F388" w:rsidR="00C93A09" w:rsidRPr="003676B2" w:rsidRDefault="00C93A09" w:rsidP="00BB3CEA">
            <w:pPr>
              <w:pStyle w:val="OiaeaeiYiio2"/>
              <w:numPr>
                <w:ilvl w:val="0"/>
                <w:numId w:val="29"/>
              </w:numPr>
              <w:spacing w:before="20" w:after="20"/>
              <w:jc w:val="left"/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  <w:t>“</w:t>
            </w:r>
            <w:r w:rsidRPr="000E61AE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Leghe di alluminio da riciclo: le nuove sfide</w:t>
            </w:r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  <w:t xml:space="preserve">” - </w:t>
            </w:r>
            <w:proofErr w:type="spellStart"/>
            <w:r>
              <w:rPr>
                <w:rFonts w:ascii="Arial" w:hAnsi="Arial" w:cs="Arial"/>
                <w:i w:val="0"/>
                <w:iCs/>
                <w:color w:val="000000" w:themeColor="text1"/>
                <w:sz w:val="22"/>
                <w:szCs w:val="22"/>
                <w:lang w:val="it-IT"/>
              </w:rPr>
              <w:t>Metef</w:t>
            </w:r>
            <w:proofErr w:type="spellEnd"/>
          </w:p>
        </w:tc>
      </w:tr>
    </w:tbl>
    <w:p w14:paraId="453C0C63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p w14:paraId="37075A8F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p w14:paraId="52FF2779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p w14:paraId="3070818F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p w14:paraId="644524D8" w14:textId="77777777" w:rsidR="001C48B2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tbl>
      <w:tblPr>
        <w:tblStyle w:val="Grigliatabella"/>
        <w:tblW w:w="9694" w:type="dxa"/>
        <w:tblLook w:val="04A0" w:firstRow="1" w:lastRow="0" w:firstColumn="1" w:lastColumn="0" w:noHBand="0" w:noVBand="1"/>
      </w:tblPr>
      <w:tblGrid>
        <w:gridCol w:w="2891"/>
        <w:gridCol w:w="6803"/>
      </w:tblGrid>
      <w:tr w:rsidR="001C48B2" w14:paraId="74CF1070" w14:textId="77777777" w:rsidTr="001C48B2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44169E6" w14:textId="069BC6EC" w:rsidR="001C48B2" w:rsidRPr="001C48B2" w:rsidRDefault="001C48B2" w:rsidP="001C48B2">
            <w:pPr>
              <w:jc w:val="right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48B2">
              <w:rPr>
                <w:rFonts w:ascii="Arial" w:hAnsi="Arial" w:cs="Arial"/>
                <w:b/>
                <w:bCs/>
                <w:smallCaps/>
                <w:color w:val="000000" w:themeColor="text1"/>
                <w:sz w:val="32"/>
                <w:szCs w:val="32"/>
              </w:rPr>
              <w:t>Capacità e Competenze Linguistiche</w:t>
            </w:r>
          </w:p>
        </w:tc>
        <w:tc>
          <w:tcPr>
            <w:tcW w:w="680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C88526D" w14:textId="77777777" w:rsidR="001C48B2" w:rsidRDefault="001C48B2" w:rsidP="00F629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577BCD47" w14:textId="77777777" w:rsidR="001C48B2" w:rsidRPr="001C48B2" w:rsidRDefault="001C48B2" w:rsidP="00F629F8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7A15E785" w14:textId="77777777" w:rsidR="001C48B2" w:rsidRPr="00F30128" w:rsidRDefault="001C48B2" w:rsidP="00F629F8">
      <w:pPr>
        <w:rPr>
          <w:rFonts w:ascii="Arial" w:hAnsi="Arial" w:cs="Arial"/>
          <w:color w:val="000000" w:themeColor="text1"/>
          <w:sz w:val="10"/>
          <w:szCs w:val="10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A40146" w:rsidRPr="00F30128" w14:paraId="6FD0E0E0" w14:textId="77777777" w:rsidTr="00563158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7E8510D2" w14:textId="77777777" w:rsidR="00990040" w:rsidRPr="00F30128" w:rsidRDefault="00990040" w:rsidP="00F629F8">
            <w:pPr>
              <w:pStyle w:val="Aaoeeu"/>
              <w:widowControl/>
              <w:spacing w:before="20" w:after="20"/>
              <w:ind w:right="33"/>
              <w:jc w:val="right"/>
              <w:rPr>
                <w:rFonts w:ascii="Arial" w:hAnsi="Arial" w:cs="Arial"/>
                <w:smallCaps/>
                <w:color w:val="000000" w:themeColor="text1"/>
                <w:sz w:val="10"/>
                <w:szCs w:val="10"/>
                <w:lang w:val="it-IT"/>
              </w:rPr>
            </w:pPr>
          </w:p>
          <w:p w14:paraId="43976372" w14:textId="61CFDE03" w:rsidR="00A40146" w:rsidRPr="00F30128" w:rsidRDefault="00A40146" w:rsidP="00F629F8">
            <w:pPr>
              <w:pStyle w:val="Aaoeeu"/>
              <w:widowControl/>
              <w:spacing w:before="20" w:after="20"/>
              <w:ind w:right="33"/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smallCaps/>
                <w:color w:val="000000" w:themeColor="text1"/>
                <w:sz w:val="22"/>
                <w:szCs w:val="22"/>
                <w:lang w:val="it-IT"/>
              </w:rPr>
              <w:t>Prima lingu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CEE4E8" w14:textId="77777777" w:rsidR="00A40146" w:rsidRPr="00F30128" w:rsidRDefault="00A40146" w:rsidP="00F629F8">
            <w:pPr>
              <w:pStyle w:val="Aaoeeu"/>
              <w:widowControl/>
              <w:spacing w:before="20" w:after="20"/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18E20A31" w14:textId="77777777" w:rsidR="00990040" w:rsidRPr="00F30128" w:rsidRDefault="00990040" w:rsidP="00F629F8">
            <w:pPr>
              <w:pStyle w:val="Eaoaeaa"/>
              <w:widowControl/>
              <w:spacing w:before="20" w:after="20"/>
              <w:rPr>
                <w:rFonts w:ascii="Arial" w:hAnsi="Arial" w:cs="Arial"/>
                <w:b/>
                <w:smallCaps/>
                <w:color w:val="000000" w:themeColor="text1"/>
                <w:sz w:val="10"/>
                <w:szCs w:val="10"/>
                <w:lang w:val="it-IT"/>
              </w:rPr>
            </w:pPr>
          </w:p>
          <w:p w14:paraId="19305F9E" w14:textId="51E35288" w:rsidR="00A40146" w:rsidRPr="00F30128" w:rsidRDefault="00A40146" w:rsidP="00F629F8">
            <w:pPr>
              <w:pStyle w:val="Eaoaeaa"/>
              <w:widowControl/>
              <w:spacing w:before="20" w:after="20"/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smallCaps/>
                <w:color w:val="000000" w:themeColor="text1"/>
                <w:sz w:val="22"/>
                <w:szCs w:val="22"/>
                <w:lang w:val="it-IT"/>
              </w:rPr>
              <w:t>Italiano</w:t>
            </w:r>
          </w:p>
        </w:tc>
      </w:tr>
    </w:tbl>
    <w:p w14:paraId="3B4FDF38" w14:textId="77777777" w:rsidR="00A40146" w:rsidRPr="00F30128" w:rsidRDefault="00A40146" w:rsidP="00F629F8">
      <w:pPr>
        <w:pStyle w:val="Aaoeeu"/>
        <w:spacing w:before="20" w:after="20"/>
        <w:rPr>
          <w:rFonts w:ascii="Arial" w:hAnsi="Arial" w:cs="Arial"/>
          <w:color w:val="000000" w:themeColor="text1"/>
          <w:sz w:val="10"/>
          <w:szCs w:val="10"/>
          <w:lang w:val="it-IT"/>
        </w:rPr>
      </w:pPr>
    </w:p>
    <w:tbl>
      <w:tblPr>
        <w:tblStyle w:val="Tabellasemplice-2"/>
        <w:tblpPr w:leftFromText="141" w:rightFromText="141" w:vertAnchor="text" w:tblpY="1"/>
        <w:tblOverlap w:val="never"/>
        <w:tblW w:w="9781" w:type="dxa"/>
        <w:tblBorders>
          <w:top w:val="none" w:sz="0" w:space="0" w:color="auto"/>
          <w:bottom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6554"/>
      </w:tblGrid>
      <w:tr w:rsidR="00280847" w:rsidRPr="00F30128" w14:paraId="766CEA35" w14:textId="77777777" w:rsidTr="005B1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350E02" w14:textId="08F5567C" w:rsidR="00A40146" w:rsidRPr="005B1F4D" w:rsidRDefault="005B1F4D" w:rsidP="005B1F4D">
            <w:pPr>
              <w:pStyle w:val="Aeeaoaeaa2"/>
              <w:widowControl/>
              <w:tabs>
                <w:tab w:val="left" w:pos="-1418"/>
              </w:tabs>
              <w:spacing w:before="20" w:after="20"/>
              <w:ind w:right="33"/>
              <w:rPr>
                <w:rFonts w:ascii="Arial" w:hAnsi="Arial" w:cs="Arial"/>
                <w:b/>
                <w:i w:val="0"/>
                <w:iCs/>
                <w:color w:val="000000" w:themeColor="text1"/>
                <w:sz w:val="22"/>
                <w:szCs w:val="22"/>
                <w:lang w:val="it-IT"/>
              </w:rPr>
            </w:pPr>
            <w:r>
              <w:rPr>
                <w:rFonts w:ascii="Arial" w:hAnsi="Arial" w:cs="Arial"/>
                <w:i w:val="0"/>
                <w:iCs/>
                <w:smallCaps/>
                <w:color w:val="000000" w:themeColor="text1"/>
                <w:sz w:val="22"/>
                <w:szCs w:val="22"/>
                <w:lang w:val="it-IT"/>
              </w:rPr>
              <w:t>Altre ling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3670AE3" w14:textId="77777777" w:rsidR="00A40146" w:rsidRPr="00F30128" w:rsidRDefault="00A40146" w:rsidP="005B1F4D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C7ABDCA" w14:textId="77777777" w:rsidR="00A40146" w:rsidRDefault="00A40146" w:rsidP="005B1F4D">
            <w:pPr>
              <w:pStyle w:val="Eaoaeaa"/>
              <w:widowControl/>
              <w:spacing w:before="20" w:after="20"/>
              <w:rPr>
                <w:rFonts w:ascii="Arial" w:hAnsi="Arial" w:cs="Arial"/>
                <w:b/>
                <w:smallCaps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b/>
                <w:smallCaps/>
                <w:color w:val="000000" w:themeColor="text1"/>
                <w:sz w:val="22"/>
                <w:szCs w:val="22"/>
                <w:lang w:val="it-IT"/>
              </w:rPr>
              <w:t>Inglese</w:t>
            </w:r>
          </w:p>
          <w:p w14:paraId="33198E17" w14:textId="77777777" w:rsidR="005B1F4D" w:rsidRPr="00F30128" w:rsidRDefault="005B1F4D" w:rsidP="005B1F4D">
            <w:pPr>
              <w:pStyle w:val="Eaoaeaa"/>
              <w:widowControl/>
              <w:spacing w:before="20" w:after="20"/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it-IT"/>
              </w:rPr>
            </w:pPr>
          </w:p>
        </w:tc>
      </w:tr>
      <w:tr w:rsidR="00C61920" w:rsidRPr="00F30128" w14:paraId="60FB85E4" w14:textId="77777777" w:rsidTr="005B1F4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  <w:tcBorders>
              <w:left w:val="none" w:sz="0" w:space="0" w:color="auto"/>
              <w:right w:val="none" w:sz="0" w:space="0" w:color="auto"/>
            </w:tcBorders>
          </w:tcPr>
          <w:p w14:paraId="4B61FBFF" w14:textId="77777777" w:rsidR="00C61920" w:rsidRPr="00F30128" w:rsidRDefault="00C61920" w:rsidP="005B1F4D">
            <w:pPr>
              <w:pStyle w:val="Aeeaoaeaa2"/>
              <w:widowControl/>
              <w:tabs>
                <w:tab w:val="left" w:pos="-1418"/>
              </w:tabs>
              <w:spacing w:before="20" w:after="20"/>
              <w:ind w:right="33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Capacità di let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tcBorders>
              <w:left w:val="none" w:sz="0" w:space="0" w:color="auto"/>
              <w:right w:val="none" w:sz="0" w:space="0" w:color="auto"/>
            </w:tcBorders>
          </w:tcPr>
          <w:p w14:paraId="090D5283" w14:textId="77777777" w:rsidR="00C61920" w:rsidRPr="00F30128" w:rsidRDefault="00C61920" w:rsidP="005B1F4D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54" w:type="dxa"/>
            <w:tcBorders>
              <w:left w:val="none" w:sz="0" w:space="0" w:color="auto"/>
              <w:right w:val="none" w:sz="0" w:space="0" w:color="auto"/>
            </w:tcBorders>
          </w:tcPr>
          <w:p w14:paraId="5F231C24" w14:textId="55C099CA" w:rsidR="00C61920" w:rsidRPr="00F30128" w:rsidRDefault="00C61920" w:rsidP="005B1F4D">
            <w:pPr>
              <w:pStyle w:val="Eaoaeaa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smallCaps/>
                <w:color w:val="000000" w:themeColor="text1"/>
                <w:sz w:val="22"/>
                <w:szCs w:val="22"/>
                <w:lang w:val="it-IT"/>
              </w:rPr>
              <w:t>Buona (B2- intermedio superiore)</w:t>
            </w:r>
          </w:p>
        </w:tc>
      </w:tr>
      <w:tr w:rsidR="00C61920" w:rsidRPr="00F30128" w14:paraId="22AA0265" w14:textId="77777777" w:rsidTr="005B1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4C5C7D" w14:textId="77777777" w:rsidR="00C61920" w:rsidRPr="00F30128" w:rsidRDefault="00C61920" w:rsidP="005B1F4D">
            <w:pPr>
              <w:pStyle w:val="Aeeaoaeaa2"/>
              <w:widowControl/>
              <w:spacing w:before="20" w:after="20"/>
              <w:ind w:right="33"/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i w:val="0"/>
                <w:color w:val="000000" w:themeColor="text1"/>
                <w:sz w:val="22"/>
                <w:szCs w:val="22"/>
                <w:lang w:val="it-IT"/>
              </w:rPr>
              <w:t>Capacità di scrit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884E707" w14:textId="77777777" w:rsidR="00C61920" w:rsidRPr="00F30128" w:rsidRDefault="00C61920" w:rsidP="005B1F4D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D9FB32F" w14:textId="54F194D5" w:rsidR="00C61920" w:rsidRPr="00F30128" w:rsidRDefault="00C61920" w:rsidP="005B1F4D">
            <w:pPr>
              <w:pStyle w:val="Eaoaeaa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smallCaps/>
                <w:color w:val="000000" w:themeColor="text1"/>
                <w:sz w:val="22"/>
                <w:szCs w:val="22"/>
                <w:lang w:val="it-IT"/>
              </w:rPr>
              <w:t>Buona (B2 - intermedio superiore)</w:t>
            </w:r>
          </w:p>
        </w:tc>
      </w:tr>
      <w:tr w:rsidR="00C61920" w:rsidRPr="00F30128" w14:paraId="75078160" w14:textId="77777777" w:rsidTr="005B1F4D">
        <w:trPr>
          <w:trHeight w:val="68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  <w:tcBorders>
              <w:left w:val="none" w:sz="0" w:space="0" w:color="auto"/>
              <w:right w:val="none" w:sz="0" w:space="0" w:color="auto"/>
            </w:tcBorders>
          </w:tcPr>
          <w:p w14:paraId="6F2A9AF4" w14:textId="77777777" w:rsidR="00C61920" w:rsidRPr="00F30128" w:rsidRDefault="00C61920" w:rsidP="005B1F4D">
            <w:pPr>
              <w:pStyle w:val="Aaoeeu"/>
              <w:tabs>
                <w:tab w:val="left" w:pos="-1418"/>
              </w:tabs>
              <w:spacing w:before="20" w:after="20"/>
              <w:ind w:right="33"/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  <w:t>Capacità di espressione ora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tcBorders>
              <w:left w:val="none" w:sz="0" w:space="0" w:color="auto"/>
              <w:right w:val="none" w:sz="0" w:space="0" w:color="auto"/>
            </w:tcBorders>
          </w:tcPr>
          <w:p w14:paraId="508780AB" w14:textId="77777777" w:rsidR="00C61920" w:rsidRPr="00F30128" w:rsidRDefault="00C61920" w:rsidP="005B1F4D">
            <w:pPr>
              <w:pStyle w:val="Aaoeeu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54" w:type="dxa"/>
            <w:tcBorders>
              <w:left w:val="none" w:sz="0" w:space="0" w:color="auto"/>
              <w:right w:val="none" w:sz="0" w:space="0" w:color="auto"/>
            </w:tcBorders>
          </w:tcPr>
          <w:p w14:paraId="79600E0A" w14:textId="3B134447" w:rsidR="00C61920" w:rsidRPr="00F30128" w:rsidRDefault="00C61920" w:rsidP="005B1F4D">
            <w:pPr>
              <w:pStyle w:val="Eaoaeaa"/>
              <w:widowControl/>
              <w:spacing w:before="20" w:after="20"/>
              <w:rPr>
                <w:rFonts w:ascii="Arial" w:hAnsi="Arial" w:cs="Arial"/>
                <w:color w:val="000000" w:themeColor="text1"/>
                <w:sz w:val="22"/>
                <w:szCs w:val="22"/>
                <w:lang w:val="it-IT"/>
              </w:rPr>
            </w:pPr>
            <w:r w:rsidRPr="00F30128">
              <w:rPr>
                <w:rFonts w:ascii="Arial" w:hAnsi="Arial" w:cs="Arial"/>
                <w:smallCaps/>
                <w:color w:val="000000" w:themeColor="text1"/>
                <w:sz w:val="22"/>
                <w:szCs w:val="22"/>
                <w:lang w:val="it-IT"/>
              </w:rPr>
              <w:t>Buona (B2 - intermedio superiore)</w:t>
            </w:r>
          </w:p>
        </w:tc>
      </w:tr>
    </w:tbl>
    <w:p w14:paraId="5E56792E" w14:textId="33C2E53F" w:rsidR="00443494" w:rsidRDefault="005B1F4D" w:rsidP="00280847">
      <w:pPr>
        <w:jc w:val="both"/>
        <w:rPr>
          <w:rFonts w:ascii="Arial" w:hAnsi="Arial" w:cs="Arial"/>
          <w:i/>
          <w:iCs/>
          <w:color w:val="000000" w:themeColor="text1"/>
          <w:sz w:val="16"/>
          <w:szCs w:val="16"/>
        </w:rPr>
      </w:pPr>
      <w:r>
        <w:rPr>
          <w:rFonts w:ascii="Arial" w:hAnsi="Arial" w:cs="Arial"/>
          <w:i/>
          <w:iCs/>
          <w:color w:val="000000" w:themeColor="text1"/>
          <w:sz w:val="16"/>
          <w:szCs w:val="16"/>
        </w:rPr>
        <w:br w:type="textWrapping" w:clear="all"/>
      </w:r>
    </w:p>
    <w:p w14:paraId="1439C62B" w14:textId="77777777" w:rsidR="00443494" w:rsidRDefault="00443494" w:rsidP="00280847">
      <w:pPr>
        <w:jc w:val="both"/>
        <w:rPr>
          <w:rFonts w:ascii="Arial" w:hAnsi="Arial" w:cs="Arial"/>
          <w:i/>
          <w:iCs/>
          <w:color w:val="000000" w:themeColor="text1"/>
          <w:sz w:val="16"/>
          <w:szCs w:val="16"/>
        </w:rPr>
      </w:pPr>
    </w:p>
    <w:p w14:paraId="7C16FC61" w14:textId="45BAC068" w:rsidR="00280847" w:rsidRPr="00F30128" w:rsidRDefault="00624910" w:rsidP="00280847">
      <w:pPr>
        <w:jc w:val="both"/>
        <w:rPr>
          <w:rFonts w:ascii="Arial" w:hAnsi="Arial" w:cs="Arial"/>
          <w:color w:val="000000" w:themeColor="text1"/>
          <w:sz w:val="16"/>
          <w:szCs w:val="16"/>
        </w:rPr>
      </w:pPr>
      <w:r w:rsidRPr="00F30128">
        <w:rPr>
          <w:rFonts w:ascii="Arial" w:hAnsi="Arial" w:cs="Arial"/>
          <w:i/>
          <w:iCs/>
          <w:color w:val="000000" w:themeColor="text1"/>
          <w:sz w:val="16"/>
          <w:szCs w:val="16"/>
        </w:rPr>
        <w:t xml:space="preserve">Il sottoscritto </w:t>
      </w:r>
      <w:r w:rsidR="00C91E10">
        <w:rPr>
          <w:rFonts w:ascii="Arial" w:hAnsi="Arial" w:cs="Arial"/>
          <w:i/>
          <w:iCs/>
          <w:color w:val="000000" w:themeColor="text1"/>
          <w:sz w:val="16"/>
          <w:szCs w:val="16"/>
        </w:rPr>
        <w:t>Tommaso Salvador</w:t>
      </w:r>
      <w:r w:rsidRPr="00F30128">
        <w:rPr>
          <w:rFonts w:ascii="Arial" w:hAnsi="Arial" w:cs="Arial"/>
          <w:i/>
          <w:iCs/>
          <w:color w:val="000000" w:themeColor="text1"/>
          <w:sz w:val="16"/>
          <w:szCs w:val="16"/>
        </w:rPr>
        <w:t>,</w:t>
      </w:r>
      <w:r w:rsidR="00280847" w:rsidRPr="00F30128">
        <w:rPr>
          <w:rFonts w:ascii="Arial" w:hAnsi="Arial" w:cs="Arial"/>
          <w:color w:val="000000" w:themeColor="text1"/>
          <w:sz w:val="16"/>
          <w:szCs w:val="16"/>
        </w:rPr>
        <w:t xml:space="preserve"> ai sensi degli art.46 e 47 DPR 445/2000 e </w:t>
      </w:r>
      <w:r w:rsidR="00280847" w:rsidRPr="00F30128">
        <w:rPr>
          <w:rFonts w:ascii="Arial" w:hAnsi="Arial" w:cs="Arial"/>
          <w:i/>
          <w:iCs/>
          <w:color w:val="000000" w:themeColor="text1"/>
          <w:sz w:val="16"/>
          <w:szCs w:val="16"/>
        </w:rPr>
        <w:t>consapevole che le dichiarazioni false comportano l’applicazione delle sanzioni penali previste dall’art. 76 del D.P.R. 445/2000, dichiara che le informazioni riportate nel seguente curriculum vitae, redatto in formato europeo, corrispondono a verità.</w:t>
      </w:r>
    </w:p>
    <w:p w14:paraId="72DA5540" w14:textId="115EA058" w:rsidR="00280847" w:rsidRPr="00F30128" w:rsidRDefault="00280847" w:rsidP="00280847">
      <w:pPr>
        <w:jc w:val="both"/>
        <w:rPr>
          <w:rFonts w:ascii="Arial" w:hAnsi="Arial" w:cs="Arial"/>
          <w:i/>
          <w:color w:val="000000" w:themeColor="text1"/>
          <w:sz w:val="16"/>
          <w:szCs w:val="16"/>
        </w:rPr>
      </w:pPr>
      <w:r w:rsidRPr="00F30128">
        <w:rPr>
          <w:rFonts w:ascii="Arial" w:hAnsi="Arial" w:cs="Arial"/>
          <w:i/>
          <w:color w:val="000000" w:themeColor="text1"/>
          <w:sz w:val="16"/>
          <w:szCs w:val="16"/>
        </w:rPr>
        <w:t>Autorizzo il trattamento dei miei dati personali ai sensi del Decreto Legislativo 30 giugno 2003, n. 196 "Codice in materia di protezione dei dati personali”.</w:t>
      </w:r>
    </w:p>
    <w:p w14:paraId="369F69E2" w14:textId="74AE8CEC" w:rsidR="001C48B2" w:rsidRPr="001226C6" w:rsidRDefault="00924B6D" w:rsidP="007C2204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F30128">
        <w:rPr>
          <w:rFonts w:ascii="Arial" w:hAnsi="Arial" w:cs="Arial"/>
          <w:color w:val="000000" w:themeColor="text1"/>
          <w:sz w:val="22"/>
          <w:szCs w:val="22"/>
        </w:rPr>
        <w:t xml:space="preserve">        </w:t>
      </w:r>
    </w:p>
    <w:sectPr w:rsidR="001C48B2" w:rsidRPr="001226C6" w:rsidSect="00924B6D">
      <w:footerReference w:type="even" r:id="rId9"/>
      <w:footerReference w:type="default" r:id="rId10"/>
      <w:pgSz w:w="11900" w:h="16840"/>
      <w:pgMar w:top="1417" w:right="1134" w:bottom="1134" w:left="1134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05F2C" w14:textId="77777777" w:rsidR="00634027" w:rsidRDefault="00634027" w:rsidP="00A40146">
      <w:r>
        <w:separator/>
      </w:r>
    </w:p>
  </w:endnote>
  <w:endnote w:type="continuationSeparator" w:id="0">
    <w:p w14:paraId="5A8E9F30" w14:textId="77777777" w:rsidR="00634027" w:rsidRDefault="00634027" w:rsidP="00A40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-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opagina"/>
      </w:rPr>
      <w:id w:val="-2111957768"/>
      <w:docPartObj>
        <w:docPartGallery w:val="Page Numbers (Bottom of Page)"/>
        <w:docPartUnique/>
      </w:docPartObj>
    </w:sdtPr>
    <w:sdtContent>
      <w:p w14:paraId="26E2526E" w14:textId="4348226C" w:rsidR="00D37E18" w:rsidRDefault="00D37E18" w:rsidP="00563158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7</w:t>
        </w:r>
        <w:r>
          <w:rPr>
            <w:rStyle w:val="Numeropagina"/>
          </w:rPr>
          <w:fldChar w:fldCharType="end"/>
        </w:r>
      </w:p>
    </w:sdtContent>
  </w:sdt>
  <w:p w14:paraId="538108A5" w14:textId="77777777" w:rsidR="00D37E18" w:rsidRDefault="00D37E18" w:rsidP="00A40146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opagina"/>
        <w:rFonts w:ascii="Arial" w:hAnsi="Arial" w:cs="Arial"/>
        <w:sz w:val="20"/>
        <w:szCs w:val="20"/>
      </w:rPr>
      <w:id w:val="796878080"/>
      <w:docPartObj>
        <w:docPartGallery w:val="Page Numbers (Bottom of Page)"/>
        <w:docPartUnique/>
      </w:docPartObj>
    </w:sdtPr>
    <w:sdtEndPr>
      <w:rPr>
        <w:rStyle w:val="Numeropagina"/>
        <w:sz w:val="22"/>
        <w:szCs w:val="22"/>
      </w:rPr>
    </w:sdtEndPr>
    <w:sdtContent>
      <w:p w14:paraId="5AA60D9D" w14:textId="77777777" w:rsidR="00D37E18" w:rsidRPr="00BF69A6" w:rsidRDefault="00D37E18" w:rsidP="00761BB3">
        <w:pPr>
          <w:pStyle w:val="Pidipagina"/>
          <w:framePr w:wrap="none" w:vAnchor="text" w:hAnchor="page" w:x="10097" w:y="-110"/>
          <w:rPr>
            <w:rStyle w:val="Numeropagina"/>
            <w:rFonts w:ascii="Arial" w:hAnsi="Arial" w:cs="Arial"/>
            <w:sz w:val="22"/>
            <w:szCs w:val="22"/>
          </w:rPr>
        </w:pPr>
        <w:r w:rsidRPr="00BF69A6">
          <w:rPr>
            <w:rStyle w:val="Numeropagina"/>
            <w:rFonts w:ascii="Arial" w:hAnsi="Arial" w:cs="Arial"/>
            <w:sz w:val="22"/>
            <w:szCs w:val="22"/>
          </w:rPr>
          <w:fldChar w:fldCharType="begin"/>
        </w:r>
        <w:r w:rsidRPr="00BF69A6">
          <w:rPr>
            <w:rStyle w:val="Numeropagina"/>
            <w:rFonts w:ascii="Arial" w:hAnsi="Arial" w:cs="Arial"/>
            <w:sz w:val="22"/>
            <w:szCs w:val="22"/>
          </w:rPr>
          <w:instrText xml:space="preserve"> PAGE </w:instrText>
        </w:r>
        <w:r w:rsidRPr="00BF69A6">
          <w:rPr>
            <w:rStyle w:val="Numeropagina"/>
            <w:rFonts w:ascii="Arial" w:hAnsi="Arial" w:cs="Arial"/>
            <w:sz w:val="22"/>
            <w:szCs w:val="22"/>
          </w:rPr>
          <w:fldChar w:fldCharType="separate"/>
        </w:r>
        <w:r w:rsidR="009C11A3">
          <w:rPr>
            <w:rStyle w:val="Numeropagina"/>
            <w:rFonts w:ascii="Arial" w:hAnsi="Arial" w:cs="Arial"/>
            <w:noProof/>
            <w:sz w:val="22"/>
            <w:szCs w:val="22"/>
          </w:rPr>
          <w:t>6</w:t>
        </w:r>
        <w:r w:rsidRPr="00BF69A6">
          <w:rPr>
            <w:rStyle w:val="Numeropagina"/>
            <w:rFonts w:ascii="Arial" w:hAnsi="Arial" w:cs="Arial"/>
            <w:sz w:val="22"/>
            <w:szCs w:val="22"/>
          </w:rPr>
          <w:fldChar w:fldCharType="end"/>
        </w:r>
      </w:p>
    </w:sdtContent>
  </w:sdt>
  <w:p w14:paraId="2F6533F3" w14:textId="6F798F42" w:rsidR="00D37E18" w:rsidRPr="00D404B0" w:rsidRDefault="007E7FAC" w:rsidP="00A40146">
    <w:pPr>
      <w:pStyle w:val="Pidipagina"/>
      <w:ind w:right="360"/>
      <w:rPr>
        <w:sz w:val="20"/>
        <w:szCs w:val="20"/>
      </w:rPr>
    </w:pPr>
    <w:r>
      <w:rPr>
        <w:rFonts w:ascii="Arial" w:hAnsi="Arial" w:cs="Arial"/>
        <w:smallCaps/>
        <w:sz w:val="16"/>
        <w:szCs w:val="16"/>
      </w:rPr>
      <w:t>Tommaso Salvador</w:t>
    </w:r>
    <w:r w:rsidR="00D37E18" w:rsidRPr="00D404B0">
      <w:rPr>
        <w:rFonts w:ascii="Arial" w:hAnsi="Arial" w:cs="Arial"/>
        <w:smallCaps/>
        <w:sz w:val="16"/>
        <w:szCs w:val="16"/>
      </w:rPr>
      <w:t xml:space="preserve"> – Curriculum Vitae</w:t>
    </w:r>
    <w:r w:rsidR="00D37E18" w:rsidRPr="00D404B0">
      <w:rPr>
        <w:rFonts w:ascii="Arial" w:hAnsi="Arial" w:cs="Arial"/>
        <w:smallCaps/>
        <w:sz w:val="16"/>
        <w:szCs w:val="16"/>
      </w:rPr>
      <w:ptab w:relativeTo="margin" w:alignment="center" w:leader="none"/>
    </w:r>
    <w:r w:rsidR="00D37E18" w:rsidRPr="00D404B0">
      <w:rPr>
        <w:rFonts w:ascii="Arial" w:hAnsi="Arial" w:cs="Arial"/>
        <w:smallCaps/>
        <w:sz w:val="16"/>
        <w:szCs w:val="16"/>
      </w:rPr>
      <w:ptab w:relativeTo="margin" w:alignment="right" w:leader="none"/>
    </w:r>
    <w:r w:rsidR="00D37E18" w:rsidRPr="00D404B0">
      <w:rPr>
        <w:rFonts w:ascii="Arial" w:hAnsi="Arial" w:cs="Arial"/>
        <w:sz w:val="20"/>
        <w:szCs w:val="20"/>
      </w:rPr>
      <w:t>/</w:t>
    </w:r>
    <w:r w:rsidR="009E6620">
      <w:rPr>
        <w:rFonts w:ascii="Arial" w:hAnsi="Arial" w:cs="Arial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B796F" w14:textId="77777777" w:rsidR="00634027" w:rsidRDefault="00634027" w:rsidP="00A40146">
      <w:r>
        <w:separator/>
      </w:r>
    </w:p>
  </w:footnote>
  <w:footnote w:type="continuationSeparator" w:id="0">
    <w:p w14:paraId="4A3196CA" w14:textId="77777777" w:rsidR="00634027" w:rsidRDefault="00634027" w:rsidP="00A40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4F07"/>
    <w:multiLevelType w:val="hybridMultilevel"/>
    <w:tmpl w:val="0DA49D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31EE3"/>
    <w:multiLevelType w:val="hybridMultilevel"/>
    <w:tmpl w:val="7272DBAA"/>
    <w:lvl w:ilvl="0" w:tplc="40B605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trike w:val="0"/>
        <w:dstrike w:val="0"/>
        <w:vanish w:val="0"/>
        <w:sz w:val="18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AA69D9"/>
    <w:multiLevelType w:val="hybridMultilevel"/>
    <w:tmpl w:val="E49E40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23CC8"/>
    <w:multiLevelType w:val="hybridMultilevel"/>
    <w:tmpl w:val="12C452A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8011B"/>
    <w:multiLevelType w:val="hybridMultilevel"/>
    <w:tmpl w:val="0E262F2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29133F"/>
    <w:multiLevelType w:val="hybridMultilevel"/>
    <w:tmpl w:val="25F208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50720"/>
    <w:multiLevelType w:val="hybridMultilevel"/>
    <w:tmpl w:val="18D610FE"/>
    <w:lvl w:ilvl="0" w:tplc="B21EC2A8">
      <w:start w:val="1"/>
      <w:numFmt w:val="decimal"/>
      <w:lvlText w:val="%1."/>
      <w:lvlJc w:val="left"/>
      <w:pPr>
        <w:ind w:left="720" w:hanging="360"/>
      </w:pPr>
      <w:rPr>
        <w:rFonts w:hint="default"/>
        <w:color w:val="3F3A3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F298F"/>
    <w:multiLevelType w:val="hybridMultilevel"/>
    <w:tmpl w:val="F7DA0E46"/>
    <w:lvl w:ilvl="0" w:tplc="40B60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sz w:val="18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B7DA1"/>
    <w:multiLevelType w:val="multilevel"/>
    <w:tmpl w:val="DD86F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9213E8"/>
    <w:multiLevelType w:val="hybridMultilevel"/>
    <w:tmpl w:val="3F3073AA"/>
    <w:lvl w:ilvl="0" w:tplc="B128EDF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color w:val="000033"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2049F"/>
    <w:multiLevelType w:val="hybridMultilevel"/>
    <w:tmpl w:val="1FEAA3E0"/>
    <w:lvl w:ilvl="0" w:tplc="3F6EE7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C60C4"/>
    <w:multiLevelType w:val="hybridMultilevel"/>
    <w:tmpl w:val="024EE38E"/>
    <w:lvl w:ilvl="0" w:tplc="681C85DA">
      <w:start w:val="1"/>
      <w:numFmt w:val="decimal"/>
      <w:lvlText w:val="%1."/>
      <w:lvlJc w:val="left"/>
      <w:pPr>
        <w:ind w:left="720" w:hanging="360"/>
      </w:pPr>
      <w:rPr>
        <w:rFonts w:hint="default"/>
        <w:color w:val="3F3A38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31514"/>
    <w:multiLevelType w:val="hybridMultilevel"/>
    <w:tmpl w:val="CF5A556E"/>
    <w:lvl w:ilvl="0" w:tplc="0410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395F4115"/>
    <w:multiLevelType w:val="hybridMultilevel"/>
    <w:tmpl w:val="7416D2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F391F"/>
    <w:multiLevelType w:val="hybridMultilevel"/>
    <w:tmpl w:val="46BCF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61818"/>
    <w:multiLevelType w:val="hybridMultilevel"/>
    <w:tmpl w:val="28A21774"/>
    <w:lvl w:ilvl="0" w:tplc="7CF2B2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  <w:sz w:val="20"/>
        <w:szCs w:val="22"/>
      </w:rPr>
    </w:lvl>
    <w:lvl w:ilvl="1" w:tplc="1452059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C10760"/>
    <w:multiLevelType w:val="hybridMultilevel"/>
    <w:tmpl w:val="1EB2D7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8420A"/>
    <w:multiLevelType w:val="hybridMultilevel"/>
    <w:tmpl w:val="9CCCB89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084DC4"/>
    <w:multiLevelType w:val="hybridMultilevel"/>
    <w:tmpl w:val="4F0AC384"/>
    <w:lvl w:ilvl="0" w:tplc="FD44E3B4">
      <w:start w:val="1"/>
      <w:numFmt w:val="bullet"/>
      <w:lvlText w:val=""/>
      <w:lvlJc w:val="left"/>
      <w:pPr>
        <w:ind w:left="720" w:hanging="360"/>
      </w:pPr>
      <w:rPr>
        <w:rFonts w:ascii="-" w:hAnsi="-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11706"/>
    <w:multiLevelType w:val="hybridMultilevel"/>
    <w:tmpl w:val="0AFA62FC"/>
    <w:lvl w:ilvl="0" w:tplc="FD44E3B4">
      <w:start w:val="1"/>
      <w:numFmt w:val="bullet"/>
      <w:lvlText w:val=""/>
      <w:lvlJc w:val="left"/>
      <w:pPr>
        <w:ind w:left="720" w:hanging="360"/>
      </w:pPr>
      <w:rPr>
        <w:rFonts w:ascii="-" w:hAnsi="-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81A48"/>
    <w:multiLevelType w:val="hybridMultilevel"/>
    <w:tmpl w:val="C1C0562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C2BD6"/>
    <w:multiLevelType w:val="hybridMultilevel"/>
    <w:tmpl w:val="BE6E1378"/>
    <w:lvl w:ilvl="0" w:tplc="E3A84E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A5272"/>
    <w:multiLevelType w:val="multilevel"/>
    <w:tmpl w:val="6A443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0C3CB7"/>
    <w:multiLevelType w:val="hybridMultilevel"/>
    <w:tmpl w:val="E108A0F4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341214"/>
    <w:multiLevelType w:val="hybridMultilevel"/>
    <w:tmpl w:val="7DD283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ED10BB"/>
    <w:multiLevelType w:val="hybridMultilevel"/>
    <w:tmpl w:val="025E08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F77FF"/>
    <w:multiLevelType w:val="multilevel"/>
    <w:tmpl w:val="97C6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57761C"/>
    <w:multiLevelType w:val="hybridMultilevel"/>
    <w:tmpl w:val="AB58E4BE"/>
    <w:lvl w:ilvl="0" w:tplc="F564B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052891"/>
    <w:multiLevelType w:val="hybridMultilevel"/>
    <w:tmpl w:val="E842DCA2"/>
    <w:lvl w:ilvl="0" w:tplc="45264A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  <w:sz w:val="20"/>
        <w:szCs w:val="22"/>
      </w:rPr>
    </w:lvl>
    <w:lvl w:ilvl="1" w:tplc="59BE22FC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9644787">
    <w:abstractNumId w:val="15"/>
  </w:num>
  <w:num w:numId="2" w16cid:durableId="680396205">
    <w:abstractNumId w:val="20"/>
  </w:num>
  <w:num w:numId="3" w16cid:durableId="1163744386">
    <w:abstractNumId w:val="3"/>
  </w:num>
  <w:num w:numId="4" w16cid:durableId="1297447892">
    <w:abstractNumId w:val="6"/>
  </w:num>
  <w:num w:numId="5" w16cid:durableId="269048445">
    <w:abstractNumId w:val="28"/>
  </w:num>
  <w:num w:numId="6" w16cid:durableId="128788374">
    <w:abstractNumId w:val="13"/>
  </w:num>
  <w:num w:numId="7" w16cid:durableId="1701736753">
    <w:abstractNumId w:val="16"/>
  </w:num>
  <w:num w:numId="8" w16cid:durableId="370419206">
    <w:abstractNumId w:val="24"/>
  </w:num>
  <w:num w:numId="9" w16cid:durableId="1064059045">
    <w:abstractNumId w:val="1"/>
  </w:num>
  <w:num w:numId="10" w16cid:durableId="190270408">
    <w:abstractNumId w:val="11"/>
  </w:num>
  <w:num w:numId="11" w16cid:durableId="1469977962">
    <w:abstractNumId w:val="26"/>
  </w:num>
  <w:num w:numId="12" w16cid:durableId="1563952554">
    <w:abstractNumId w:val="8"/>
  </w:num>
  <w:num w:numId="13" w16cid:durableId="1107575711">
    <w:abstractNumId w:val="7"/>
  </w:num>
  <w:num w:numId="14" w16cid:durableId="564796758">
    <w:abstractNumId w:val="10"/>
  </w:num>
  <w:num w:numId="15" w16cid:durableId="1538666680">
    <w:abstractNumId w:val="9"/>
  </w:num>
  <w:num w:numId="16" w16cid:durableId="1820219963">
    <w:abstractNumId w:val="0"/>
  </w:num>
  <w:num w:numId="17" w16cid:durableId="1260092965">
    <w:abstractNumId w:val="25"/>
  </w:num>
  <w:num w:numId="18" w16cid:durableId="1202549274">
    <w:abstractNumId w:val="21"/>
  </w:num>
  <w:num w:numId="19" w16cid:durableId="958416261">
    <w:abstractNumId w:val="22"/>
  </w:num>
  <w:num w:numId="20" w16cid:durableId="1298950226">
    <w:abstractNumId w:val="12"/>
  </w:num>
  <w:num w:numId="21" w16cid:durableId="2117600965">
    <w:abstractNumId w:val="14"/>
  </w:num>
  <w:num w:numId="22" w16cid:durableId="417562093">
    <w:abstractNumId w:val="18"/>
  </w:num>
  <w:num w:numId="23" w16cid:durableId="51126083">
    <w:abstractNumId w:val="19"/>
  </w:num>
  <w:num w:numId="24" w16cid:durableId="2122799569">
    <w:abstractNumId w:val="17"/>
  </w:num>
  <w:num w:numId="25" w16cid:durableId="1803813863">
    <w:abstractNumId w:val="23"/>
  </w:num>
  <w:num w:numId="26" w16cid:durableId="85226136">
    <w:abstractNumId w:val="2"/>
  </w:num>
  <w:num w:numId="27" w16cid:durableId="908265901">
    <w:abstractNumId w:val="27"/>
  </w:num>
  <w:num w:numId="28" w16cid:durableId="1206059127">
    <w:abstractNumId w:val="4"/>
  </w:num>
  <w:num w:numId="29" w16cid:durableId="8006545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jI0sDC0tDQ2NTdX0lEKTi0uzszPAymwqAUACcHcUCwAAAA="/>
  </w:docVars>
  <w:rsids>
    <w:rsidRoot w:val="00A40146"/>
    <w:rsid w:val="000031D1"/>
    <w:rsid w:val="00005F64"/>
    <w:rsid w:val="000106FD"/>
    <w:rsid w:val="00011281"/>
    <w:rsid w:val="00016A36"/>
    <w:rsid w:val="00016E5B"/>
    <w:rsid w:val="00017FED"/>
    <w:rsid w:val="00020B24"/>
    <w:rsid w:val="000214CD"/>
    <w:rsid w:val="00022FA3"/>
    <w:rsid w:val="00024150"/>
    <w:rsid w:val="000333CD"/>
    <w:rsid w:val="00042DB3"/>
    <w:rsid w:val="00043024"/>
    <w:rsid w:val="00046194"/>
    <w:rsid w:val="000523C9"/>
    <w:rsid w:val="00053CBE"/>
    <w:rsid w:val="000552F8"/>
    <w:rsid w:val="00061B75"/>
    <w:rsid w:val="000624FC"/>
    <w:rsid w:val="00067BA9"/>
    <w:rsid w:val="00070890"/>
    <w:rsid w:val="00072732"/>
    <w:rsid w:val="00076A10"/>
    <w:rsid w:val="00077C44"/>
    <w:rsid w:val="00082C1C"/>
    <w:rsid w:val="000831BD"/>
    <w:rsid w:val="000907B8"/>
    <w:rsid w:val="00092671"/>
    <w:rsid w:val="000A53BA"/>
    <w:rsid w:val="000A735A"/>
    <w:rsid w:val="000A7519"/>
    <w:rsid w:val="000B6B4E"/>
    <w:rsid w:val="000C165E"/>
    <w:rsid w:val="000C2903"/>
    <w:rsid w:val="000C3F03"/>
    <w:rsid w:val="000C42BF"/>
    <w:rsid w:val="000D6C76"/>
    <w:rsid w:val="000E4FAD"/>
    <w:rsid w:val="000E61AE"/>
    <w:rsid w:val="000F1AB2"/>
    <w:rsid w:val="000F4852"/>
    <w:rsid w:val="000F56EA"/>
    <w:rsid w:val="00110A30"/>
    <w:rsid w:val="00111C7A"/>
    <w:rsid w:val="00111DDB"/>
    <w:rsid w:val="001226C6"/>
    <w:rsid w:val="00123DF9"/>
    <w:rsid w:val="00123FF3"/>
    <w:rsid w:val="00124175"/>
    <w:rsid w:val="00125498"/>
    <w:rsid w:val="00125FDF"/>
    <w:rsid w:val="00130B28"/>
    <w:rsid w:val="0013495B"/>
    <w:rsid w:val="001351E7"/>
    <w:rsid w:val="00135983"/>
    <w:rsid w:val="00136E77"/>
    <w:rsid w:val="00146CD9"/>
    <w:rsid w:val="00152420"/>
    <w:rsid w:val="00154125"/>
    <w:rsid w:val="001553DB"/>
    <w:rsid w:val="00155A54"/>
    <w:rsid w:val="00157A91"/>
    <w:rsid w:val="00157DE8"/>
    <w:rsid w:val="001608D1"/>
    <w:rsid w:val="00162268"/>
    <w:rsid w:val="00166A0C"/>
    <w:rsid w:val="00174597"/>
    <w:rsid w:val="00181940"/>
    <w:rsid w:val="00182271"/>
    <w:rsid w:val="0018469B"/>
    <w:rsid w:val="00185CB3"/>
    <w:rsid w:val="0018621A"/>
    <w:rsid w:val="00197B8D"/>
    <w:rsid w:val="001A00E8"/>
    <w:rsid w:val="001A5223"/>
    <w:rsid w:val="001A7176"/>
    <w:rsid w:val="001A7A41"/>
    <w:rsid w:val="001B176A"/>
    <w:rsid w:val="001B7FD4"/>
    <w:rsid w:val="001C14ED"/>
    <w:rsid w:val="001C48B2"/>
    <w:rsid w:val="001C6FDD"/>
    <w:rsid w:val="001C70EC"/>
    <w:rsid w:val="001C77A2"/>
    <w:rsid w:val="001D238D"/>
    <w:rsid w:val="001E3362"/>
    <w:rsid w:val="001E3CAA"/>
    <w:rsid w:val="001E740A"/>
    <w:rsid w:val="001F115C"/>
    <w:rsid w:val="001F448D"/>
    <w:rsid w:val="001F50FB"/>
    <w:rsid w:val="001F55A9"/>
    <w:rsid w:val="001F59A8"/>
    <w:rsid w:val="00204EED"/>
    <w:rsid w:val="002057DB"/>
    <w:rsid w:val="0020583A"/>
    <w:rsid w:val="002059BD"/>
    <w:rsid w:val="00205C28"/>
    <w:rsid w:val="00211BA9"/>
    <w:rsid w:val="002133DB"/>
    <w:rsid w:val="00213FD5"/>
    <w:rsid w:val="00215CDB"/>
    <w:rsid w:val="00216D3A"/>
    <w:rsid w:val="002251C6"/>
    <w:rsid w:val="00227062"/>
    <w:rsid w:val="00230746"/>
    <w:rsid w:val="00232A4B"/>
    <w:rsid w:val="00242663"/>
    <w:rsid w:val="0024372A"/>
    <w:rsid w:val="00244563"/>
    <w:rsid w:val="0024520D"/>
    <w:rsid w:val="00250BC2"/>
    <w:rsid w:val="0025128F"/>
    <w:rsid w:val="002613E5"/>
    <w:rsid w:val="002654D9"/>
    <w:rsid w:val="00270A6A"/>
    <w:rsid w:val="00273385"/>
    <w:rsid w:val="0027366C"/>
    <w:rsid w:val="002803AA"/>
    <w:rsid w:val="00280847"/>
    <w:rsid w:val="00283F3D"/>
    <w:rsid w:val="002841EE"/>
    <w:rsid w:val="002866A0"/>
    <w:rsid w:val="00294EFD"/>
    <w:rsid w:val="002A1EF5"/>
    <w:rsid w:val="002A369D"/>
    <w:rsid w:val="002A427F"/>
    <w:rsid w:val="002A685F"/>
    <w:rsid w:val="002A7719"/>
    <w:rsid w:val="002B10E3"/>
    <w:rsid w:val="002B5547"/>
    <w:rsid w:val="002C2B50"/>
    <w:rsid w:val="002C4B49"/>
    <w:rsid w:val="002D0CB9"/>
    <w:rsid w:val="002D2028"/>
    <w:rsid w:val="002E56FF"/>
    <w:rsid w:val="002E6358"/>
    <w:rsid w:val="002E7654"/>
    <w:rsid w:val="002E7A9B"/>
    <w:rsid w:val="002E7F10"/>
    <w:rsid w:val="002F390B"/>
    <w:rsid w:val="002F70DB"/>
    <w:rsid w:val="00303E3E"/>
    <w:rsid w:val="00304631"/>
    <w:rsid w:val="00314745"/>
    <w:rsid w:val="00315EC1"/>
    <w:rsid w:val="00323941"/>
    <w:rsid w:val="003243C0"/>
    <w:rsid w:val="0032769F"/>
    <w:rsid w:val="00332111"/>
    <w:rsid w:val="00332524"/>
    <w:rsid w:val="00332BAC"/>
    <w:rsid w:val="00333FE0"/>
    <w:rsid w:val="00336C90"/>
    <w:rsid w:val="003413F3"/>
    <w:rsid w:val="00353B8D"/>
    <w:rsid w:val="00353FA0"/>
    <w:rsid w:val="0035497F"/>
    <w:rsid w:val="003557AC"/>
    <w:rsid w:val="00355BCB"/>
    <w:rsid w:val="0035641B"/>
    <w:rsid w:val="003625C0"/>
    <w:rsid w:val="00364A0A"/>
    <w:rsid w:val="00364B76"/>
    <w:rsid w:val="003676B2"/>
    <w:rsid w:val="00372473"/>
    <w:rsid w:val="003729D9"/>
    <w:rsid w:val="00372AE2"/>
    <w:rsid w:val="00377E4E"/>
    <w:rsid w:val="0038113E"/>
    <w:rsid w:val="00385084"/>
    <w:rsid w:val="00385784"/>
    <w:rsid w:val="003874C6"/>
    <w:rsid w:val="0039628E"/>
    <w:rsid w:val="00397C45"/>
    <w:rsid w:val="003A0779"/>
    <w:rsid w:val="003B0FB0"/>
    <w:rsid w:val="003B191D"/>
    <w:rsid w:val="003B5051"/>
    <w:rsid w:val="003B5D9C"/>
    <w:rsid w:val="003B7074"/>
    <w:rsid w:val="003C1801"/>
    <w:rsid w:val="003C57ED"/>
    <w:rsid w:val="003D0E8D"/>
    <w:rsid w:val="003D66B0"/>
    <w:rsid w:val="003E3D55"/>
    <w:rsid w:val="003F4F97"/>
    <w:rsid w:val="003F58F9"/>
    <w:rsid w:val="00400F3F"/>
    <w:rsid w:val="00404F3B"/>
    <w:rsid w:val="00412111"/>
    <w:rsid w:val="004169F2"/>
    <w:rsid w:val="00416F30"/>
    <w:rsid w:val="00420095"/>
    <w:rsid w:val="004232F8"/>
    <w:rsid w:val="004245E8"/>
    <w:rsid w:val="00427052"/>
    <w:rsid w:val="00432DA1"/>
    <w:rsid w:val="0043750A"/>
    <w:rsid w:val="00437C83"/>
    <w:rsid w:val="00441509"/>
    <w:rsid w:val="00441841"/>
    <w:rsid w:val="00443494"/>
    <w:rsid w:val="00444E05"/>
    <w:rsid w:val="00445908"/>
    <w:rsid w:val="00460787"/>
    <w:rsid w:val="00461382"/>
    <w:rsid w:val="004624D4"/>
    <w:rsid w:val="00463293"/>
    <w:rsid w:val="00464193"/>
    <w:rsid w:val="0046453D"/>
    <w:rsid w:val="004653F9"/>
    <w:rsid w:val="004659E5"/>
    <w:rsid w:val="0046665D"/>
    <w:rsid w:val="0046696B"/>
    <w:rsid w:val="004818EE"/>
    <w:rsid w:val="00482923"/>
    <w:rsid w:val="00486DBD"/>
    <w:rsid w:val="00497E37"/>
    <w:rsid w:val="004A082D"/>
    <w:rsid w:val="004A1483"/>
    <w:rsid w:val="004A4CF8"/>
    <w:rsid w:val="004B2B6E"/>
    <w:rsid w:val="004B3533"/>
    <w:rsid w:val="004C06AA"/>
    <w:rsid w:val="004C0D6D"/>
    <w:rsid w:val="004D1FE6"/>
    <w:rsid w:val="004D4A13"/>
    <w:rsid w:val="004D6BE5"/>
    <w:rsid w:val="004E22D8"/>
    <w:rsid w:val="004E26BC"/>
    <w:rsid w:val="004F5CFE"/>
    <w:rsid w:val="004F7EC5"/>
    <w:rsid w:val="00503F5E"/>
    <w:rsid w:val="00504393"/>
    <w:rsid w:val="0050456A"/>
    <w:rsid w:val="00521748"/>
    <w:rsid w:val="00522483"/>
    <w:rsid w:val="005230A1"/>
    <w:rsid w:val="00526A02"/>
    <w:rsid w:val="00534A83"/>
    <w:rsid w:val="005502EB"/>
    <w:rsid w:val="0055106C"/>
    <w:rsid w:val="005530FC"/>
    <w:rsid w:val="00563158"/>
    <w:rsid w:val="00563241"/>
    <w:rsid w:val="00563E3F"/>
    <w:rsid w:val="0056625A"/>
    <w:rsid w:val="0057115C"/>
    <w:rsid w:val="0057345D"/>
    <w:rsid w:val="00573B07"/>
    <w:rsid w:val="00591203"/>
    <w:rsid w:val="00593534"/>
    <w:rsid w:val="00597D62"/>
    <w:rsid w:val="005A6D17"/>
    <w:rsid w:val="005B1F4D"/>
    <w:rsid w:val="005B4670"/>
    <w:rsid w:val="005B4B11"/>
    <w:rsid w:val="005B56CD"/>
    <w:rsid w:val="005B5C7E"/>
    <w:rsid w:val="005B782F"/>
    <w:rsid w:val="005C253B"/>
    <w:rsid w:val="005C4F7A"/>
    <w:rsid w:val="005C734D"/>
    <w:rsid w:val="005E1302"/>
    <w:rsid w:val="005E3D25"/>
    <w:rsid w:val="006002B2"/>
    <w:rsid w:val="006006DD"/>
    <w:rsid w:val="0060346A"/>
    <w:rsid w:val="0060478A"/>
    <w:rsid w:val="00605476"/>
    <w:rsid w:val="00606E42"/>
    <w:rsid w:val="00610125"/>
    <w:rsid w:val="00612583"/>
    <w:rsid w:val="00612DB5"/>
    <w:rsid w:val="00614FBB"/>
    <w:rsid w:val="00621858"/>
    <w:rsid w:val="006220D2"/>
    <w:rsid w:val="00624910"/>
    <w:rsid w:val="006320C6"/>
    <w:rsid w:val="00632EAB"/>
    <w:rsid w:val="00634027"/>
    <w:rsid w:val="00636711"/>
    <w:rsid w:val="00636F81"/>
    <w:rsid w:val="00644448"/>
    <w:rsid w:val="0064676B"/>
    <w:rsid w:val="00647087"/>
    <w:rsid w:val="00651B97"/>
    <w:rsid w:val="00653656"/>
    <w:rsid w:val="00653F40"/>
    <w:rsid w:val="006702F3"/>
    <w:rsid w:val="00673128"/>
    <w:rsid w:val="00674649"/>
    <w:rsid w:val="00677779"/>
    <w:rsid w:val="00677EE9"/>
    <w:rsid w:val="00680A88"/>
    <w:rsid w:val="00681628"/>
    <w:rsid w:val="00681DCD"/>
    <w:rsid w:val="00684E19"/>
    <w:rsid w:val="00690516"/>
    <w:rsid w:val="00694757"/>
    <w:rsid w:val="006A3B09"/>
    <w:rsid w:val="006A7214"/>
    <w:rsid w:val="006B1F29"/>
    <w:rsid w:val="006B55DB"/>
    <w:rsid w:val="006C00AB"/>
    <w:rsid w:val="006C072F"/>
    <w:rsid w:val="006C1A93"/>
    <w:rsid w:val="006C4A9C"/>
    <w:rsid w:val="006E001F"/>
    <w:rsid w:val="006E312D"/>
    <w:rsid w:val="006F4D63"/>
    <w:rsid w:val="006F7DA7"/>
    <w:rsid w:val="006F7E7B"/>
    <w:rsid w:val="007104F5"/>
    <w:rsid w:val="007131FC"/>
    <w:rsid w:val="00715D32"/>
    <w:rsid w:val="007176FC"/>
    <w:rsid w:val="007204AD"/>
    <w:rsid w:val="00721A41"/>
    <w:rsid w:val="007230FC"/>
    <w:rsid w:val="00734159"/>
    <w:rsid w:val="00747A01"/>
    <w:rsid w:val="00754CD7"/>
    <w:rsid w:val="00761BB3"/>
    <w:rsid w:val="00761FF3"/>
    <w:rsid w:val="00762E19"/>
    <w:rsid w:val="00767B3B"/>
    <w:rsid w:val="007768E7"/>
    <w:rsid w:val="00780C2C"/>
    <w:rsid w:val="0078160E"/>
    <w:rsid w:val="007832EC"/>
    <w:rsid w:val="00786DA6"/>
    <w:rsid w:val="007875BB"/>
    <w:rsid w:val="00790CA2"/>
    <w:rsid w:val="007A0164"/>
    <w:rsid w:val="007A0FFB"/>
    <w:rsid w:val="007A509F"/>
    <w:rsid w:val="007B0D70"/>
    <w:rsid w:val="007B4848"/>
    <w:rsid w:val="007B5A42"/>
    <w:rsid w:val="007C2204"/>
    <w:rsid w:val="007C62B1"/>
    <w:rsid w:val="007C6819"/>
    <w:rsid w:val="007D03DA"/>
    <w:rsid w:val="007D3896"/>
    <w:rsid w:val="007D73FC"/>
    <w:rsid w:val="007E59D0"/>
    <w:rsid w:val="007E79A4"/>
    <w:rsid w:val="007E7FAC"/>
    <w:rsid w:val="007F32D0"/>
    <w:rsid w:val="007F3D8F"/>
    <w:rsid w:val="00804082"/>
    <w:rsid w:val="00804640"/>
    <w:rsid w:val="0080571D"/>
    <w:rsid w:val="00813E62"/>
    <w:rsid w:val="00814990"/>
    <w:rsid w:val="00817FDD"/>
    <w:rsid w:val="008237ED"/>
    <w:rsid w:val="00824C4D"/>
    <w:rsid w:val="00826209"/>
    <w:rsid w:val="008329DF"/>
    <w:rsid w:val="00833820"/>
    <w:rsid w:val="0083765E"/>
    <w:rsid w:val="00841E46"/>
    <w:rsid w:val="00847FB9"/>
    <w:rsid w:val="00850085"/>
    <w:rsid w:val="008522B2"/>
    <w:rsid w:val="008536B7"/>
    <w:rsid w:val="0085479C"/>
    <w:rsid w:val="0085564D"/>
    <w:rsid w:val="00855879"/>
    <w:rsid w:val="00856475"/>
    <w:rsid w:val="008568D2"/>
    <w:rsid w:val="008616DA"/>
    <w:rsid w:val="00864C98"/>
    <w:rsid w:val="00867759"/>
    <w:rsid w:val="008700AF"/>
    <w:rsid w:val="008710BE"/>
    <w:rsid w:val="00874C7E"/>
    <w:rsid w:val="00874E25"/>
    <w:rsid w:val="00875943"/>
    <w:rsid w:val="00875AC1"/>
    <w:rsid w:val="00876782"/>
    <w:rsid w:val="008801AF"/>
    <w:rsid w:val="0088181C"/>
    <w:rsid w:val="0089191A"/>
    <w:rsid w:val="008932D2"/>
    <w:rsid w:val="00895DDD"/>
    <w:rsid w:val="00897DDC"/>
    <w:rsid w:val="008A0383"/>
    <w:rsid w:val="008B0BE1"/>
    <w:rsid w:val="008B76B6"/>
    <w:rsid w:val="008B7BE1"/>
    <w:rsid w:val="008C197B"/>
    <w:rsid w:val="008C270E"/>
    <w:rsid w:val="008C469F"/>
    <w:rsid w:val="008C48E8"/>
    <w:rsid w:val="008D160F"/>
    <w:rsid w:val="008D21A8"/>
    <w:rsid w:val="008D374E"/>
    <w:rsid w:val="008D41DF"/>
    <w:rsid w:val="008E35EA"/>
    <w:rsid w:val="008E6740"/>
    <w:rsid w:val="008F0C0B"/>
    <w:rsid w:val="008F56D9"/>
    <w:rsid w:val="008F5CAC"/>
    <w:rsid w:val="008F733D"/>
    <w:rsid w:val="0090168E"/>
    <w:rsid w:val="00901E04"/>
    <w:rsid w:val="00912E5E"/>
    <w:rsid w:val="00915917"/>
    <w:rsid w:val="00916113"/>
    <w:rsid w:val="00924A86"/>
    <w:rsid w:val="00924B6D"/>
    <w:rsid w:val="00925198"/>
    <w:rsid w:val="00927B02"/>
    <w:rsid w:val="009346F0"/>
    <w:rsid w:val="00940008"/>
    <w:rsid w:val="00941048"/>
    <w:rsid w:val="009434C7"/>
    <w:rsid w:val="009467FC"/>
    <w:rsid w:val="00951780"/>
    <w:rsid w:val="00955EA2"/>
    <w:rsid w:val="00960720"/>
    <w:rsid w:val="00965E51"/>
    <w:rsid w:val="00966B2E"/>
    <w:rsid w:val="009733CD"/>
    <w:rsid w:val="00975EDF"/>
    <w:rsid w:val="0098530B"/>
    <w:rsid w:val="00987032"/>
    <w:rsid w:val="00990040"/>
    <w:rsid w:val="009911FD"/>
    <w:rsid w:val="00992D5C"/>
    <w:rsid w:val="0099387E"/>
    <w:rsid w:val="00993DA4"/>
    <w:rsid w:val="00993FC4"/>
    <w:rsid w:val="009A0E12"/>
    <w:rsid w:val="009A16F4"/>
    <w:rsid w:val="009A1BDD"/>
    <w:rsid w:val="009A2825"/>
    <w:rsid w:val="009A4303"/>
    <w:rsid w:val="009B4B97"/>
    <w:rsid w:val="009B5689"/>
    <w:rsid w:val="009B6D30"/>
    <w:rsid w:val="009B6E3D"/>
    <w:rsid w:val="009C11A3"/>
    <w:rsid w:val="009C2EEE"/>
    <w:rsid w:val="009E3269"/>
    <w:rsid w:val="009E362A"/>
    <w:rsid w:val="009E42EF"/>
    <w:rsid w:val="009E4847"/>
    <w:rsid w:val="009E5BDF"/>
    <w:rsid w:val="009E6620"/>
    <w:rsid w:val="009F0393"/>
    <w:rsid w:val="009F15CF"/>
    <w:rsid w:val="009F2CCC"/>
    <w:rsid w:val="009F4CFE"/>
    <w:rsid w:val="00A03F40"/>
    <w:rsid w:val="00A0423A"/>
    <w:rsid w:val="00A053F1"/>
    <w:rsid w:val="00A07E41"/>
    <w:rsid w:val="00A2056A"/>
    <w:rsid w:val="00A21079"/>
    <w:rsid w:val="00A213CF"/>
    <w:rsid w:val="00A2691F"/>
    <w:rsid w:val="00A32279"/>
    <w:rsid w:val="00A34DA0"/>
    <w:rsid w:val="00A40146"/>
    <w:rsid w:val="00A40D14"/>
    <w:rsid w:val="00A4206B"/>
    <w:rsid w:val="00A43560"/>
    <w:rsid w:val="00A45ABE"/>
    <w:rsid w:val="00A47BA8"/>
    <w:rsid w:val="00A543B3"/>
    <w:rsid w:val="00A62CBF"/>
    <w:rsid w:val="00A6588B"/>
    <w:rsid w:val="00A7307D"/>
    <w:rsid w:val="00A748D4"/>
    <w:rsid w:val="00A74F6C"/>
    <w:rsid w:val="00A75464"/>
    <w:rsid w:val="00A75C76"/>
    <w:rsid w:val="00A76F07"/>
    <w:rsid w:val="00A774F2"/>
    <w:rsid w:val="00A8147E"/>
    <w:rsid w:val="00A84D2A"/>
    <w:rsid w:val="00A84ED3"/>
    <w:rsid w:val="00A862C4"/>
    <w:rsid w:val="00A867F5"/>
    <w:rsid w:val="00A905B3"/>
    <w:rsid w:val="00AA2B44"/>
    <w:rsid w:val="00AB443F"/>
    <w:rsid w:val="00AC35EA"/>
    <w:rsid w:val="00AD0A26"/>
    <w:rsid w:val="00AD1B33"/>
    <w:rsid w:val="00AD4DEF"/>
    <w:rsid w:val="00AE2EE9"/>
    <w:rsid w:val="00AE670A"/>
    <w:rsid w:val="00AF1366"/>
    <w:rsid w:val="00AF254F"/>
    <w:rsid w:val="00B00075"/>
    <w:rsid w:val="00B02C70"/>
    <w:rsid w:val="00B04FD3"/>
    <w:rsid w:val="00B06FD0"/>
    <w:rsid w:val="00B126E1"/>
    <w:rsid w:val="00B13E8D"/>
    <w:rsid w:val="00B14CBB"/>
    <w:rsid w:val="00B16EEF"/>
    <w:rsid w:val="00B206BE"/>
    <w:rsid w:val="00B20A29"/>
    <w:rsid w:val="00B258B4"/>
    <w:rsid w:val="00B33F5B"/>
    <w:rsid w:val="00B40421"/>
    <w:rsid w:val="00B4557E"/>
    <w:rsid w:val="00B46881"/>
    <w:rsid w:val="00B57B4C"/>
    <w:rsid w:val="00B6422C"/>
    <w:rsid w:val="00B72C89"/>
    <w:rsid w:val="00B83667"/>
    <w:rsid w:val="00B92A24"/>
    <w:rsid w:val="00B92E4A"/>
    <w:rsid w:val="00B930AA"/>
    <w:rsid w:val="00B94F8C"/>
    <w:rsid w:val="00BA4259"/>
    <w:rsid w:val="00BA4397"/>
    <w:rsid w:val="00BA50E5"/>
    <w:rsid w:val="00BB3CEA"/>
    <w:rsid w:val="00BC094F"/>
    <w:rsid w:val="00BC0BE7"/>
    <w:rsid w:val="00BC3329"/>
    <w:rsid w:val="00BD35E3"/>
    <w:rsid w:val="00BD4241"/>
    <w:rsid w:val="00BD49EB"/>
    <w:rsid w:val="00BD55E6"/>
    <w:rsid w:val="00BD7276"/>
    <w:rsid w:val="00BE0399"/>
    <w:rsid w:val="00BE08D9"/>
    <w:rsid w:val="00BE0CC0"/>
    <w:rsid w:val="00BE2EFA"/>
    <w:rsid w:val="00BF2DD3"/>
    <w:rsid w:val="00BF418A"/>
    <w:rsid w:val="00BF460D"/>
    <w:rsid w:val="00BF69A6"/>
    <w:rsid w:val="00C10166"/>
    <w:rsid w:val="00C12470"/>
    <w:rsid w:val="00C24A41"/>
    <w:rsid w:val="00C310F7"/>
    <w:rsid w:val="00C3495C"/>
    <w:rsid w:val="00C35300"/>
    <w:rsid w:val="00C35A5E"/>
    <w:rsid w:val="00C3621F"/>
    <w:rsid w:val="00C41206"/>
    <w:rsid w:val="00C41C44"/>
    <w:rsid w:val="00C44FEF"/>
    <w:rsid w:val="00C4587E"/>
    <w:rsid w:val="00C52FBB"/>
    <w:rsid w:val="00C544C7"/>
    <w:rsid w:val="00C60050"/>
    <w:rsid w:val="00C60862"/>
    <w:rsid w:val="00C60D27"/>
    <w:rsid w:val="00C6164B"/>
    <w:rsid w:val="00C61920"/>
    <w:rsid w:val="00C63F4C"/>
    <w:rsid w:val="00C6777D"/>
    <w:rsid w:val="00C71D51"/>
    <w:rsid w:val="00C72C15"/>
    <w:rsid w:val="00C80AA1"/>
    <w:rsid w:val="00C91E10"/>
    <w:rsid w:val="00C9302C"/>
    <w:rsid w:val="00C9305B"/>
    <w:rsid w:val="00C93A09"/>
    <w:rsid w:val="00C966FF"/>
    <w:rsid w:val="00CA1A91"/>
    <w:rsid w:val="00CA283E"/>
    <w:rsid w:val="00CA63D8"/>
    <w:rsid w:val="00CB013D"/>
    <w:rsid w:val="00CB377A"/>
    <w:rsid w:val="00CB72BE"/>
    <w:rsid w:val="00CC29A2"/>
    <w:rsid w:val="00CD29C2"/>
    <w:rsid w:val="00CD4360"/>
    <w:rsid w:val="00CE061F"/>
    <w:rsid w:val="00CE60E5"/>
    <w:rsid w:val="00CE7C5C"/>
    <w:rsid w:val="00CF14CD"/>
    <w:rsid w:val="00CF70AE"/>
    <w:rsid w:val="00D02FAA"/>
    <w:rsid w:val="00D13C1F"/>
    <w:rsid w:val="00D149E5"/>
    <w:rsid w:val="00D20E43"/>
    <w:rsid w:val="00D223D1"/>
    <w:rsid w:val="00D3098D"/>
    <w:rsid w:val="00D30B3A"/>
    <w:rsid w:val="00D316E4"/>
    <w:rsid w:val="00D32367"/>
    <w:rsid w:val="00D37316"/>
    <w:rsid w:val="00D37E18"/>
    <w:rsid w:val="00D404B0"/>
    <w:rsid w:val="00D40E0B"/>
    <w:rsid w:val="00D472F7"/>
    <w:rsid w:val="00D47E9A"/>
    <w:rsid w:val="00D54C6E"/>
    <w:rsid w:val="00D60148"/>
    <w:rsid w:val="00D63ED0"/>
    <w:rsid w:val="00D64CD4"/>
    <w:rsid w:val="00D71BCA"/>
    <w:rsid w:val="00D75D7F"/>
    <w:rsid w:val="00D77188"/>
    <w:rsid w:val="00D85125"/>
    <w:rsid w:val="00D9013F"/>
    <w:rsid w:val="00D92C7E"/>
    <w:rsid w:val="00D96412"/>
    <w:rsid w:val="00DD28B1"/>
    <w:rsid w:val="00DD7BF1"/>
    <w:rsid w:val="00DE69B4"/>
    <w:rsid w:val="00DF09C8"/>
    <w:rsid w:val="00DF16C7"/>
    <w:rsid w:val="00DF1FDC"/>
    <w:rsid w:val="00DF2B06"/>
    <w:rsid w:val="00DF3B13"/>
    <w:rsid w:val="00DF4002"/>
    <w:rsid w:val="00E01827"/>
    <w:rsid w:val="00E13207"/>
    <w:rsid w:val="00E143A7"/>
    <w:rsid w:val="00E154ED"/>
    <w:rsid w:val="00E26F09"/>
    <w:rsid w:val="00E27B1A"/>
    <w:rsid w:val="00E34154"/>
    <w:rsid w:val="00E3421A"/>
    <w:rsid w:val="00E434EA"/>
    <w:rsid w:val="00E44CCF"/>
    <w:rsid w:val="00E54FDC"/>
    <w:rsid w:val="00E55A16"/>
    <w:rsid w:val="00E55F7D"/>
    <w:rsid w:val="00E57591"/>
    <w:rsid w:val="00E61103"/>
    <w:rsid w:val="00E6231A"/>
    <w:rsid w:val="00E631BA"/>
    <w:rsid w:val="00E63385"/>
    <w:rsid w:val="00E70572"/>
    <w:rsid w:val="00E70B07"/>
    <w:rsid w:val="00E73B6F"/>
    <w:rsid w:val="00E86B93"/>
    <w:rsid w:val="00E915BC"/>
    <w:rsid w:val="00E9266B"/>
    <w:rsid w:val="00E94159"/>
    <w:rsid w:val="00E947F1"/>
    <w:rsid w:val="00EA0C41"/>
    <w:rsid w:val="00EA4EB4"/>
    <w:rsid w:val="00EA51DD"/>
    <w:rsid w:val="00EA7245"/>
    <w:rsid w:val="00EB2475"/>
    <w:rsid w:val="00EB306D"/>
    <w:rsid w:val="00EB51FB"/>
    <w:rsid w:val="00EB599A"/>
    <w:rsid w:val="00EC2B5F"/>
    <w:rsid w:val="00EC5640"/>
    <w:rsid w:val="00EC58A5"/>
    <w:rsid w:val="00ED42F6"/>
    <w:rsid w:val="00ED5852"/>
    <w:rsid w:val="00EE3B4E"/>
    <w:rsid w:val="00EE5542"/>
    <w:rsid w:val="00EE5822"/>
    <w:rsid w:val="00EF2B6E"/>
    <w:rsid w:val="00EF2FE4"/>
    <w:rsid w:val="00EF417D"/>
    <w:rsid w:val="00EF5102"/>
    <w:rsid w:val="00F02208"/>
    <w:rsid w:val="00F02B68"/>
    <w:rsid w:val="00F13B34"/>
    <w:rsid w:val="00F13DC1"/>
    <w:rsid w:val="00F21BF9"/>
    <w:rsid w:val="00F27A22"/>
    <w:rsid w:val="00F27EA3"/>
    <w:rsid w:val="00F30128"/>
    <w:rsid w:val="00F34ACA"/>
    <w:rsid w:val="00F36206"/>
    <w:rsid w:val="00F50382"/>
    <w:rsid w:val="00F54DC0"/>
    <w:rsid w:val="00F56BC5"/>
    <w:rsid w:val="00F629F8"/>
    <w:rsid w:val="00F67F6D"/>
    <w:rsid w:val="00F75556"/>
    <w:rsid w:val="00F80833"/>
    <w:rsid w:val="00F85F4B"/>
    <w:rsid w:val="00F87B54"/>
    <w:rsid w:val="00F91ED5"/>
    <w:rsid w:val="00F927DD"/>
    <w:rsid w:val="00F943E4"/>
    <w:rsid w:val="00FA2E42"/>
    <w:rsid w:val="00FA4124"/>
    <w:rsid w:val="00FA41B5"/>
    <w:rsid w:val="00FA437A"/>
    <w:rsid w:val="00FA45B4"/>
    <w:rsid w:val="00FB16A2"/>
    <w:rsid w:val="00FB16E7"/>
    <w:rsid w:val="00FB2F51"/>
    <w:rsid w:val="00FB3792"/>
    <w:rsid w:val="00FB6C5D"/>
    <w:rsid w:val="00FC4040"/>
    <w:rsid w:val="00FC5FAA"/>
    <w:rsid w:val="00FD4985"/>
    <w:rsid w:val="00FE1464"/>
    <w:rsid w:val="00FE2968"/>
    <w:rsid w:val="00FE591A"/>
    <w:rsid w:val="00FE68C8"/>
    <w:rsid w:val="00FF0C68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DEC52FC"/>
  <w15:docId w15:val="{922EDC7A-4A5F-43E2-8C1F-083033094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93A09"/>
    <w:rPr>
      <w:rFonts w:ascii="Times New Roman" w:eastAsia="Times New Roman" w:hAnsi="Times New Roman" w:cs="Times New Roman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9911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eeaoaeaa1">
    <w:name w:val="A?eeaoae?aa 1"/>
    <w:basedOn w:val="Aaoeeu"/>
    <w:next w:val="Aaoeeu"/>
    <w:rsid w:val="00A40146"/>
    <w:pPr>
      <w:keepNext/>
      <w:jc w:val="right"/>
    </w:pPr>
    <w:rPr>
      <w:b/>
    </w:rPr>
  </w:style>
  <w:style w:type="paragraph" w:customStyle="1" w:styleId="Aaoeeu">
    <w:name w:val="Aaoeeu"/>
    <w:rsid w:val="00A40146"/>
    <w:pPr>
      <w:widowControl w:val="0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Eaoaeaa">
    <w:name w:val="Eaoae?aa"/>
    <w:basedOn w:val="Aaoeeu"/>
    <w:rsid w:val="00A40146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A40146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A40146"/>
    <w:pPr>
      <w:keepNext/>
      <w:jc w:val="right"/>
    </w:pPr>
    <w:rPr>
      <w:i/>
    </w:rPr>
  </w:style>
  <w:style w:type="paragraph" w:styleId="NormaleWeb">
    <w:name w:val="Normal (Web)"/>
    <w:basedOn w:val="Normale"/>
    <w:uiPriority w:val="99"/>
    <w:unhideWhenUsed/>
    <w:rsid w:val="00A40146"/>
  </w:style>
  <w:style w:type="paragraph" w:styleId="Intestazione">
    <w:name w:val="header"/>
    <w:basedOn w:val="Normale"/>
    <w:link w:val="IntestazioneCarattere"/>
    <w:uiPriority w:val="99"/>
    <w:unhideWhenUsed/>
    <w:rsid w:val="00A4014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40146"/>
    <w:rPr>
      <w:rFonts w:ascii="Times New Roman" w:eastAsia="Times New Roman" w:hAnsi="Times New Roman" w:cs="Times New Roman"/>
      <w:sz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A4014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40146"/>
    <w:rPr>
      <w:rFonts w:ascii="Times New Roman" w:eastAsia="Times New Roman" w:hAnsi="Times New Roman" w:cs="Times New Roman"/>
      <w:sz w:val="20"/>
      <w:lang w:eastAsia="it-IT"/>
    </w:rPr>
  </w:style>
  <w:style w:type="character" w:styleId="Numeropagina">
    <w:name w:val="page number"/>
    <w:basedOn w:val="Carpredefinitoparagrafo"/>
    <w:uiPriority w:val="99"/>
    <w:semiHidden/>
    <w:unhideWhenUsed/>
    <w:rsid w:val="00A40146"/>
  </w:style>
  <w:style w:type="character" w:customStyle="1" w:styleId="Bullets">
    <w:name w:val="Bullets"/>
    <w:rsid w:val="00123FF3"/>
    <w:rPr>
      <w:rFonts w:ascii="OpenSymbol" w:eastAsia="OpenSymbol" w:hAnsi="OpenSymbol" w:cs="OpenSymbol"/>
    </w:rPr>
  </w:style>
  <w:style w:type="character" w:customStyle="1" w:styleId="ECVHeadingBusinessSector">
    <w:name w:val="_ECV_HeadingBusinessSector"/>
    <w:rsid w:val="005502EB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paragraph" w:customStyle="1" w:styleId="ECVBusinessSectorRow">
    <w:name w:val="_ECV_BusinessSectorRow"/>
    <w:basedOn w:val="Normale"/>
    <w:rsid w:val="005502EB"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lang w:eastAsia="hi-IN" w:bidi="hi-IN"/>
    </w:rPr>
  </w:style>
  <w:style w:type="table" w:styleId="Grigliatabella">
    <w:name w:val="Table Grid"/>
    <w:basedOn w:val="Tabellanormale"/>
    <w:uiPriority w:val="39"/>
    <w:rsid w:val="00315E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568D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568D2"/>
    <w:rPr>
      <w:rFonts w:ascii="Times New Roman" w:eastAsia="Times New Roman" w:hAnsi="Times New Roman" w:cs="Times New Roman"/>
      <w:sz w:val="18"/>
      <w:szCs w:val="18"/>
      <w:lang w:eastAsia="it-IT"/>
    </w:rPr>
  </w:style>
  <w:style w:type="paragraph" w:styleId="Paragrafoelenco">
    <w:name w:val="List Paragraph"/>
    <w:basedOn w:val="Normale"/>
    <w:uiPriority w:val="34"/>
    <w:qFormat/>
    <w:rsid w:val="00BF2DD3"/>
    <w:pPr>
      <w:widowControl w:val="0"/>
      <w:suppressAutoHyphens/>
      <w:ind w:left="720"/>
      <w:contextualSpacing/>
    </w:pPr>
    <w:rPr>
      <w:rFonts w:ascii="Arial" w:eastAsia="SimSun" w:hAnsi="Arial" w:cs="Mangal"/>
      <w:color w:val="3F3A38"/>
      <w:spacing w:val="-6"/>
      <w:kern w:val="1"/>
      <w:sz w:val="16"/>
      <w:lang w:eastAsia="hi-IN" w:bidi="hi-IN"/>
    </w:rPr>
  </w:style>
  <w:style w:type="character" w:styleId="Enfasicorsivo">
    <w:name w:val="Emphasis"/>
    <w:basedOn w:val="Carpredefinitoparagrafo"/>
    <w:uiPriority w:val="20"/>
    <w:qFormat/>
    <w:rsid w:val="00864C98"/>
    <w:rPr>
      <w:i/>
      <w:iCs/>
    </w:rPr>
  </w:style>
  <w:style w:type="character" w:customStyle="1" w:styleId="author">
    <w:name w:val="author"/>
    <w:basedOn w:val="Carpredefinitoparagrafo"/>
    <w:rsid w:val="002654D9"/>
  </w:style>
  <w:style w:type="character" w:styleId="Collegamentoipertestuale">
    <w:name w:val="Hyperlink"/>
    <w:basedOn w:val="Carpredefinitoparagrafo"/>
    <w:uiPriority w:val="99"/>
    <w:unhideWhenUsed/>
    <w:rsid w:val="002654D9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15917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911F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53F40"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BA42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A425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A4259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A42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A4259"/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paragraph" w:styleId="Revisione">
    <w:name w:val="Revision"/>
    <w:hidden/>
    <w:uiPriority w:val="99"/>
    <w:semiHidden/>
    <w:rsid w:val="00D75D7F"/>
    <w:rPr>
      <w:rFonts w:ascii="Times New Roman" w:eastAsia="Times New Roman" w:hAnsi="Times New Roman" w:cs="Times New Roman"/>
      <w:lang w:eastAsia="it-IT"/>
    </w:rPr>
  </w:style>
  <w:style w:type="table" w:styleId="Tabellasemplice-2">
    <w:name w:val="Plain Table 2"/>
    <w:basedOn w:val="Tabellanormale"/>
    <w:uiPriority w:val="99"/>
    <w:rsid w:val="00A75C7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1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16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4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4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10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95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8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1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8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75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2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24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59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91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2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7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6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05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9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82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6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4A71E2-39DC-E242-ACC0-FE0B8BBB6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inia Tonelli</dc:creator>
  <cp:keywords/>
  <dc:description/>
  <cp:lastModifiedBy>Tommaso Salvador</cp:lastModifiedBy>
  <cp:revision>3</cp:revision>
  <cp:lastPrinted>2023-11-30T17:00:00Z</cp:lastPrinted>
  <dcterms:created xsi:type="dcterms:W3CDTF">2026-01-13T14:14:00Z</dcterms:created>
  <dcterms:modified xsi:type="dcterms:W3CDTF">2026-01-1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c8dc6413b2a45439ab373b7cededde422839eefbf90f2a2f81bdab065bfc70</vt:lpwstr>
  </property>
</Properties>
</file>